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03B589" w14:textId="56725D65" w:rsidR="009E44A6" w:rsidRPr="00CB27B7" w:rsidRDefault="00B92740" w:rsidP="1CB951A8">
      <w:pPr>
        <w:jc w:val="center"/>
        <w:rPr>
          <w:b/>
          <w:bCs/>
          <w:sz w:val="24"/>
          <w:szCs w:val="24"/>
        </w:rPr>
      </w:pPr>
      <w:r w:rsidRPr="00CB27B7">
        <w:rPr>
          <w:rFonts w:hint="eastAsia"/>
          <w:b/>
          <w:bCs/>
          <w:sz w:val="24"/>
          <w:szCs w:val="24"/>
        </w:rPr>
        <w:t>2</w:t>
      </w:r>
      <w:r w:rsidR="006B3E46" w:rsidRPr="00CB27B7">
        <w:rPr>
          <w:rFonts w:hint="eastAsia"/>
          <w:b/>
          <w:bCs/>
          <w:sz w:val="24"/>
          <w:szCs w:val="24"/>
        </w:rPr>
        <w:t>02</w:t>
      </w:r>
      <w:r w:rsidR="00D9196D" w:rsidRPr="00CB27B7">
        <w:rPr>
          <w:rFonts w:hint="eastAsia"/>
          <w:b/>
          <w:bCs/>
          <w:sz w:val="24"/>
          <w:szCs w:val="24"/>
        </w:rPr>
        <w:t>6</w:t>
      </w:r>
      <w:r w:rsidRPr="00CB27B7">
        <w:rPr>
          <w:rFonts w:hint="eastAsia"/>
          <w:b/>
          <w:bCs/>
          <w:sz w:val="24"/>
          <w:szCs w:val="24"/>
        </w:rPr>
        <w:t xml:space="preserve">年度　</w:t>
      </w:r>
      <w:r w:rsidR="00E26840" w:rsidRPr="00CB27B7">
        <w:rPr>
          <w:b/>
          <w:bCs/>
          <w:sz w:val="24"/>
          <w:szCs w:val="24"/>
        </w:rPr>
        <w:t>国際学生交流</w:t>
      </w:r>
      <w:r w:rsidR="00E26840" w:rsidRPr="00CB27B7">
        <w:rPr>
          <w:rFonts w:hint="eastAsia"/>
          <w:b/>
          <w:bCs/>
          <w:sz w:val="24"/>
          <w:szCs w:val="24"/>
        </w:rPr>
        <w:t>・</w:t>
      </w:r>
      <w:r w:rsidR="00E26840" w:rsidRPr="00CB27B7">
        <w:rPr>
          <w:b/>
          <w:bCs/>
          <w:sz w:val="24"/>
          <w:szCs w:val="24"/>
        </w:rPr>
        <w:t>夏季</w:t>
      </w:r>
      <w:r w:rsidR="00E26840" w:rsidRPr="00CB27B7">
        <w:rPr>
          <w:rFonts w:hint="eastAsia"/>
          <w:b/>
          <w:bCs/>
          <w:sz w:val="24"/>
          <w:szCs w:val="24"/>
        </w:rPr>
        <w:t>プログラム</w:t>
      </w:r>
      <w:r w:rsidR="00B4402E" w:rsidRPr="00CB27B7">
        <w:rPr>
          <w:rFonts w:hint="eastAsia"/>
          <w:b/>
          <w:bCs/>
          <w:sz w:val="24"/>
          <w:szCs w:val="24"/>
        </w:rPr>
        <w:t>Nakatani RIES</w:t>
      </w:r>
      <w:r w:rsidR="1CB951A8" w:rsidRPr="00CB27B7">
        <w:rPr>
          <w:b/>
          <w:bCs/>
          <w:sz w:val="24"/>
          <w:szCs w:val="24"/>
        </w:rPr>
        <w:t>応募</w:t>
      </w:r>
      <w:r w:rsidR="009C5AAD" w:rsidRPr="00CB27B7">
        <w:rPr>
          <w:rFonts w:hint="eastAsia"/>
          <w:b/>
          <w:bCs/>
          <w:sz w:val="24"/>
          <w:szCs w:val="24"/>
        </w:rPr>
        <w:t>申込書</w:t>
      </w:r>
    </w:p>
    <w:p w14:paraId="65583F3B" w14:textId="77777777" w:rsidR="009E44A6" w:rsidRPr="00E26840" w:rsidRDefault="009E44A6"/>
    <w:p w14:paraId="11D57556" w14:textId="67B437E2" w:rsidR="004D5BE1" w:rsidRDefault="1CB951A8">
      <w:r>
        <w:t>中谷</w:t>
      </w:r>
      <w:r w:rsidR="00B05009">
        <w:rPr>
          <w:rFonts w:hint="eastAsia"/>
        </w:rPr>
        <w:t>財団の</w:t>
      </w:r>
      <w:r>
        <w:t xml:space="preserve">国際学生交流プログラム・夏季プログラム(Nakatani </w:t>
      </w:r>
      <w:r w:rsidR="00E26840">
        <w:rPr>
          <w:rFonts w:hint="eastAsia"/>
        </w:rPr>
        <w:t>RIESプログラム</w:t>
      </w:r>
      <w:r>
        <w:t>)への参加を検討いただき有難うございます。</w:t>
      </w:r>
    </w:p>
    <w:p w14:paraId="057E9B05" w14:textId="1066E37F" w:rsidR="009E44A6" w:rsidRDefault="00447D98">
      <w:r>
        <w:rPr>
          <w:rFonts w:hint="eastAsia"/>
        </w:rPr>
        <w:t>下記に必要事項を</w:t>
      </w:r>
      <w:r w:rsidR="00CE7003">
        <w:rPr>
          <w:rFonts w:hint="eastAsia"/>
        </w:rPr>
        <w:t>記入後、本WordファイルをPDFに変換してアップロードしてください。</w:t>
      </w:r>
      <w:r w:rsidR="009E44A6">
        <w:rPr>
          <w:rFonts w:hint="eastAsia"/>
        </w:rPr>
        <w:t>回答は</w:t>
      </w:r>
      <w:r w:rsidR="009E44A6" w:rsidRPr="002A0FE2">
        <w:rPr>
          <w:rFonts w:hint="eastAsia"/>
          <w:color w:val="FF0000"/>
        </w:rPr>
        <w:t>全て英語での記入</w:t>
      </w:r>
      <w:r w:rsidR="009E44A6">
        <w:rPr>
          <w:rFonts w:hint="eastAsia"/>
        </w:rPr>
        <w:t>をお願いします。</w:t>
      </w:r>
    </w:p>
    <w:p w14:paraId="777A2DB9" w14:textId="77777777" w:rsidR="000F78EF" w:rsidRDefault="000F78EF"/>
    <w:p w14:paraId="1EEC5197" w14:textId="4C3691FB" w:rsidR="000D6627" w:rsidRPr="00552F30" w:rsidRDefault="000D6627" w:rsidP="000D6627">
      <w:pPr>
        <w:ind w:leftChars="100" w:left="210"/>
        <w:rPr>
          <w:color w:val="FF0000"/>
        </w:rPr>
      </w:pPr>
      <w:r w:rsidRPr="00552F30">
        <w:rPr>
          <w:rFonts w:hint="eastAsia"/>
          <w:color w:val="FF0000"/>
        </w:rPr>
        <w:t>注意事項：</w:t>
      </w:r>
      <w:r w:rsidRPr="00552F30">
        <w:rPr>
          <w:color w:val="FF0000"/>
        </w:rPr>
        <w:t>ChatGPT</w:t>
      </w:r>
      <w:r w:rsidRPr="00552F30">
        <w:rPr>
          <w:rFonts w:hint="eastAsia"/>
          <w:color w:val="FF0000"/>
        </w:rPr>
        <w:t>等の</w:t>
      </w:r>
      <w:r>
        <w:rPr>
          <w:rFonts w:hint="eastAsia"/>
          <w:color w:val="FF0000"/>
        </w:rPr>
        <w:t>生成</w:t>
      </w:r>
      <w:r w:rsidRPr="00552F30">
        <w:rPr>
          <w:rFonts w:hint="eastAsia"/>
          <w:color w:val="FF0000"/>
        </w:rPr>
        <w:t>AI</w:t>
      </w:r>
      <w:r w:rsidR="000F78EF">
        <w:rPr>
          <w:rFonts w:hint="eastAsia"/>
          <w:color w:val="FF0000"/>
        </w:rPr>
        <w:t>、</w:t>
      </w:r>
      <w:proofErr w:type="spellStart"/>
      <w:r w:rsidR="000F78EF">
        <w:rPr>
          <w:rFonts w:hint="eastAsia"/>
          <w:color w:val="FF0000"/>
        </w:rPr>
        <w:t>DeepL</w:t>
      </w:r>
      <w:proofErr w:type="spellEnd"/>
      <w:r w:rsidR="000F78EF">
        <w:rPr>
          <w:rFonts w:hint="eastAsia"/>
          <w:color w:val="FF0000"/>
        </w:rPr>
        <w:t>等の翻訳ソフトに</w:t>
      </w:r>
      <w:r>
        <w:rPr>
          <w:rFonts w:hint="eastAsia"/>
          <w:color w:val="FF0000"/>
        </w:rPr>
        <w:t>よる作成</w:t>
      </w:r>
      <w:r w:rsidRPr="00552F30">
        <w:rPr>
          <w:rFonts w:hint="eastAsia"/>
          <w:color w:val="FF0000"/>
        </w:rPr>
        <w:t>が判明した場合</w:t>
      </w:r>
      <w:r>
        <w:rPr>
          <w:rFonts w:hint="eastAsia"/>
          <w:color w:val="FF0000"/>
        </w:rPr>
        <w:t>、審査対象外・</w:t>
      </w:r>
      <w:r w:rsidRPr="00552F30">
        <w:rPr>
          <w:rFonts w:hint="eastAsia"/>
          <w:color w:val="FF0000"/>
        </w:rPr>
        <w:t>合格取り消しと</w:t>
      </w:r>
      <w:r>
        <w:rPr>
          <w:rFonts w:hint="eastAsia"/>
          <w:color w:val="FF0000"/>
        </w:rPr>
        <w:t>なります</w:t>
      </w:r>
      <w:r w:rsidRPr="00552F30">
        <w:rPr>
          <w:rFonts w:hint="eastAsia"/>
          <w:color w:val="FF0000"/>
        </w:rPr>
        <w:t>。</w:t>
      </w:r>
    </w:p>
    <w:p w14:paraId="74B91E34" w14:textId="351F49D0" w:rsidR="002A0FE2" w:rsidRDefault="002A0FE2" w:rsidP="002A0FE2">
      <w:pPr>
        <w:pStyle w:val="1"/>
        <w:spacing w:before="249"/>
        <w:ind w:left="0"/>
      </w:pPr>
      <w:r>
        <w:rPr>
          <w:color w:val="1C1E21"/>
        </w:rPr>
        <w:t>Personal Information</w:t>
      </w:r>
    </w:p>
    <w:p w14:paraId="55E2B150" w14:textId="77777777" w:rsidR="002A0FE2" w:rsidRDefault="002A0FE2"/>
    <w:tbl>
      <w:tblPr>
        <w:tblStyle w:val="a3"/>
        <w:tblW w:w="9634" w:type="dxa"/>
        <w:tblLook w:val="04A0" w:firstRow="1" w:lastRow="0" w:firstColumn="1" w:lastColumn="0" w:noHBand="0" w:noVBand="1"/>
      </w:tblPr>
      <w:tblGrid>
        <w:gridCol w:w="3397"/>
        <w:gridCol w:w="6237"/>
      </w:tblGrid>
      <w:tr w:rsidR="009B3B60" w14:paraId="7E4F6AFC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6F9DE225" w14:textId="41F5012E" w:rsidR="009B3B60" w:rsidRDefault="009B3B60">
            <w:r>
              <w:t>Na</w:t>
            </w:r>
            <w:r w:rsidR="00076E70">
              <w:t>me (First, Family)</w:t>
            </w:r>
          </w:p>
        </w:tc>
        <w:sdt>
          <w:sdtPr>
            <w:id w:val="-1492557767"/>
            <w:placeholder>
              <w:docPart w:val="DefaultPlaceholder_-1854013440"/>
            </w:placeholder>
            <w:showingPlcHdr/>
          </w:sdtPr>
          <w:sdtContent>
            <w:tc>
              <w:tcPr>
                <w:tcW w:w="6237" w:type="dxa"/>
              </w:tcPr>
              <w:p w14:paraId="16F98AD2" w14:textId="61700636" w:rsidR="009B3B60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tc>
          </w:sdtContent>
        </w:sdt>
      </w:tr>
      <w:tr w:rsidR="00A57E7F" w14:paraId="4DE06354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6F20F87E" w14:textId="3C2D43C2" w:rsidR="00A57E7F" w:rsidRDefault="009B7F51">
            <w:r>
              <w:rPr>
                <w:rFonts w:hint="eastAsia"/>
              </w:rPr>
              <w:t xml:space="preserve">Gender </w:t>
            </w:r>
          </w:p>
        </w:tc>
        <w:tc>
          <w:tcPr>
            <w:tcW w:w="6237" w:type="dxa"/>
          </w:tcPr>
          <w:p w14:paraId="5EE9E418" w14:textId="50F054C6" w:rsidR="00A57E7F" w:rsidRDefault="009B7F51">
            <w:r>
              <w:t xml:space="preserve">Male </w:t>
            </w:r>
            <w:sdt>
              <w:sdtPr>
                <w:id w:val="-25336733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t xml:space="preserve">  </w:t>
            </w:r>
            <w:r>
              <w:rPr>
                <w:rFonts w:hint="eastAsia"/>
              </w:rPr>
              <w:t xml:space="preserve">Female </w:t>
            </w:r>
            <w:sdt>
              <w:sdtPr>
                <w:id w:val="71639671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t xml:space="preserve">  </w:t>
            </w:r>
            <w:r>
              <w:rPr>
                <w:rFonts w:hint="eastAsia"/>
              </w:rPr>
              <w:t xml:space="preserve">Other </w:t>
            </w:r>
            <w:sdt>
              <w:sdtPr>
                <w:id w:val="43286317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F4671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t xml:space="preserve">  </w:t>
            </w:r>
          </w:p>
        </w:tc>
      </w:tr>
      <w:tr w:rsidR="002A0FE2" w14:paraId="04D32FE7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04DC2D65" w14:textId="7E948ABD" w:rsidR="002A0FE2" w:rsidRDefault="002A0FE2">
            <w:r>
              <w:rPr>
                <w:rFonts w:hint="eastAsia"/>
              </w:rPr>
              <w:t>U</w:t>
            </w:r>
            <w:r>
              <w:t>niversity</w:t>
            </w:r>
          </w:p>
        </w:tc>
        <w:sdt>
          <w:sdtPr>
            <w:id w:val="-852963812"/>
            <w:placeholder>
              <w:docPart w:val="DefaultPlaceholder_-1854013440"/>
            </w:placeholder>
            <w:showingPlcHdr/>
          </w:sdtPr>
          <w:sdtContent>
            <w:tc>
              <w:tcPr>
                <w:tcW w:w="6237" w:type="dxa"/>
              </w:tcPr>
              <w:p w14:paraId="0DC62056" w14:textId="346471AF" w:rsidR="002A0FE2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tc>
          </w:sdtContent>
        </w:sdt>
      </w:tr>
      <w:tr w:rsidR="009B3B60" w14:paraId="09319CA1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3AE4C19F" w14:textId="2A1B3C7B" w:rsidR="009B3B60" w:rsidRDefault="00076E70">
            <w:r>
              <w:rPr>
                <w:rFonts w:hint="eastAsia"/>
              </w:rPr>
              <w:t>F</w:t>
            </w:r>
            <w:r>
              <w:t>aculty</w:t>
            </w:r>
            <w:r w:rsidR="004E7794" w:rsidRPr="0055533D">
              <w:rPr>
                <w:i/>
                <w:sz w:val="18"/>
              </w:rPr>
              <w:t>(</w:t>
            </w:r>
            <w:r w:rsidR="004E7794">
              <w:rPr>
                <w:rFonts w:hint="eastAsia"/>
                <w:i/>
                <w:sz w:val="18"/>
              </w:rPr>
              <w:t>学部</w:t>
            </w:r>
            <w:r w:rsidR="004E7794" w:rsidRPr="0055533D">
              <w:rPr>
                <w:rFonts w:hint="eastAsia"/>
                <w:i/>
                <w:sz w:val="18"/>
              </w:rPr>
              <w:t>)</w:t>
            </w:r>
          </w:p>
        </w:tc>
        <w:sdt>
          <w:sdtPr>
            <w:id w:val="-91859745"/>
            <w:placeholder>
              <w:docPart w:val="DefaultPlaceholder_-1854013440"/>
            </w:placeholder>
            <w:showingPlcHdr/>
          </w:sdtPr>
          <w:sdtContent>
            <w:tc>
              <w:tcPr>
                <w:tcW w:w="6237" w:type="dxa"/>
              </w:tcPr>
              <w:p w14:paraId="74E4D0F7" w14:textId="1E402DAD" w:rsidR="009B3B60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tc>
          </w:sdtContent>
        </w:sdt>
      </w:tr>
      <w:tr w:rsidR="009B3B60" w14:paraId="4E8F98AE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4F527A92" w14:textId="57F36D04" w:rsidR="009B3B60" w:rsidRPr="00076E70" w:rsidRDefault="00076E70">
            <w:r>
              <w:t xml:space="preserve">Primary field/Major </w:t>
            </w:r>
            <w:r w:rsidRPr="0055533D">
              <w:rPr>
                <w:i/>
                <w:sz w:val="18"/>
              </w:rPr>
              <w:t>(</w:t>
            </w:r>
            <w:r w:rsidRPr="0055533D">
              <w:rPr>
                <w:rFonts w:hint="eastAsia"/>
                <w:i/>
                <w:sz w:val="18"/>
              </w:rPr>
              <w:t>学科)</w:t>
            </w:r>
          </w:p>
        </w:tc>
        <w:sdt>
          <w:sdtPr>
            <w:id w:val="540021953"/>
            <w:placeholder>
              <w:docPart w:val="DefaultPlaceholder_-1854013440"/>
            </w:placeholder>
            <w:showingPlcHdr/>
          </w:sdtPr>
          <w:sdtContent>
            <w:tc>
              <w:tcPr>
                <w:tcW w:w="6237" w:type="dxa"/>
              </w:tcPr>
              <w:p w14:paraId="2A3501B7" w14:textId="354C7E45" w:rsidR="009B3B60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tc>
          </w:sdtContent>
        </w:sdt>
      </w:tr>
      <w:tr w:rsidR="009B3B60" w14:paraId="36D4FF7C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75E124D2" w14:textId="63770C86" w:rsidR="009B3B60" w:rsidRDefault="00076E70">
            <w:r>
              <w:rPr>
                <w:rFonts w:hint="eastAsia"/>
              </w:rPr>
              <w:t xml:space="preserve">Academic </w:t>
            </w:r>
            <w:r>
              <w:t>Status</w:t>
            </w:r>
            <w:r w:rsidRPr="0055533D">
              <w:rPr>
                <w:i/>
                <w:sz w:val="18"/>
              </w:rPr>
              <w:t>(</w:t>
            </w:r>
            <w:r w:rsidRPr="0055533D">
              <w:rPr>
                <w:rFonts w:hint="eastAsia"/>
                <w:i/>
                <w:sz w:val="18"/>
              </w:rPr>
              <w:t>申し込み時の学年)</w:t>
            </w:r>
          </w:p>
        </w:tc>
        <w:tc>
          <w:tcPr>
            <w:tcW w:w="6237" w:type="dxa"/>
          </w:tcPr>
          <w:p w14:paraId="594E95C8" w14:textId="64A5F0C3" w:rsidR="009B3B60" w:rsidRDefault="0055533D">
            <w:r>
              <w:rPr>
                <w:rFonts w:hint="eastAsia"/>
              </w:rPr>
              <w:t>B</w:t>
            </w:r>
            <w:r>
              <w:t xml:space="preserve">1 </w:t>
            </w:r>
            <w:sdt>
              <w:sdtPr>
                <w:id w:val="-204874724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t xml:space="preserve"> B2 </w:t>
            </w:r>
            <w:sdt>
              <w:sdtPr>
                <w:id w:val="43302391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t xml:space="preserve"> B3 </w:t>
            </w:r>
            <w:sdt>
              <w:sdtPr>
                <w:id w:val="110329453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</w:tc>
      </w:tr>
      <w:tr w:rsidR="000D6627" w14:paraId="654B5F74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28FAACC8" w14:textId="57CC383F" w:rsidR="000D6627" w:rsidRDefault="000D6627">
            <w:r>
              <w:t>GPA</w:t>
            </w:r>
            <w:r w:rsidRPr="000D6627">
              <w:rPr>
                <w:i/>
                <w:sz w:val="16"/>
              </w:rPr>
              <w:t>(母校のもの。必須ではありません</w:t>
            </w:r>
            <w:r w:rsidRPr="000D6627">
              <w:rPr>
                <w:rFonts w:hint="eastAsia"/>
                <w:i/>
                <w:sz w:val="16"/>
              </w:rPr>
              <w:t>)</w:t>
            </w:r>
          </w:p>
        </w:tc>
        <w:sdt>
          <w:sdtPr>
            <w:id w:val="1390304592"/>
            <w:placeholder>
              <w:docPart w:val="9CEBA76DC7674223B0133AB534C8A680"/>
            </w:placeholder>
            <w:showingPlcHdr/>
          </w:sdtPr>
          <w:sdtContent>
            <w:tc>
              <w:tcPr>
                <w:tcW w:w="6237" w:type="dxa"/>
              </w:tcPr>
              <w:p w14:paraId="33C3456E" w14:textId="0AF6810F" w:rsidR="000D6627" w:rsidRDefault="009F5BA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tc>
          </w:sdtContent>
        </w:sdt>
      </w:tr>
      <w:tr w:rsidR="009B3B60" w14:paraId="7BF05585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245A0C1E" w14:textId="4B6FDD93" w:rsidR="009B3B60" w:rsidRDefault="00076E70">
            <w:r>
              <w:t>Nationality</w:t>
            </w:r>
          </w:p>
        </w:tc>
        <w:sdt>
          <w:sdtPr>
            <w:id w:val="-140275207"/>
            <w:placeholder>
              <w:docPart w:val="DefaultPlaceholder_-1854013440"/>
            </w:placeholder>
            <w:showingPlcHdr/>
          </w:sdtPr>
          <w:sdtContent>
            <w:tc>
              <w:tcPr>
                <w:tcW w:w="6237" w:type="dxa"/>
              </w:tcPr>
              <w:p w14:paraId="2D8FAD19" w14:textId="340E4678" w:rsidR="009B3B60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tc>
          </w:sdtContent>
        </w:sdt>
      </w:tr>
      <w:tr w:rsidR="0055533D" w14:paraId="21683678" w14:textId="77777777" w:rsidTr="006C27B9">
        <w:tc>
          <w:tcPr>
            <w:tcW w:w="9634" w:type="dxa"/>
            <w:gridSpan w:val="2"/>
          </w:tcPr>
          <w:p w14:paraId="6AF057E1" w14:textId="756FA8EE" w:rsidR="0055533D" w:rsidRDefault="0055533D">
            <w:r>
              <w:rPr>
                <w:rFonts w:hint="eastAsia"/>
              </w:rPr>
              <w:t>I</w:t>
            </w:r>
            <w:r>
              <w:t xml:space="preserve">f </w:t>
            </w:r>
            <w:r w:rsidR="00082E33">
              <w:t xml:space="preserve">you are </w:t>
            </w:r>
            <w:r>
              <w:t>not</w:t>
            </w:r>
            <w:r w:rsidR="00082E33">
              <w:t xml:space="preserve"> Japanese, </w:t>
            </w:r>
            <w:r w:rsidR="00B05009">
              <w:t xml:space="preserve">are you a </w:t>
            </w:r>
            <w:r>
              <w:t xml:space="preserve">legal permanent resident of Japan?  Yes </w:t>
            </w:r>
            <w:sdt>
              <w:sdtPr>
                <w:id w:val="20908645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t xml:space="preserve">  No  </w:t>
            </w:r>
            <w:sdt>
              <w:sdtPr>
                <w:id w:val="-162992536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</w:tc>
      </w:tr>
    </w:tbl>
    <w:p w14:paraId="08473B76" w14:textId="71EC0BD4" w:rsidR="00447D98" w:rsidRDefault="00447D98"/>
    <w:p w14:paraId="2777D907" w14:textId="2F6CC44A" w:rsidR="008977A7" w:rsidRPr="00DC2B94" w:rsidRDefault="00746FCE">
      <w:pPr>
        <w:rPr>
          <w:rFonts w:ascii="Trebuchet MS" w:eastAsia="Trebuchet MS" w:hAnsi="Trebuchet MS" w:cs="Trebuchet MS"/>
          <w:b/>
          <w:bCs/>
          <w:color w:val="1C1E21"/>
          <w:kern w:val="0"/>
          <w:sz w:val="28"/>
          <w:szCs w:val="28"/>
          <w:lang w:eastAsia="en-US"/>
        </w:rPr>
      </w:pPr>
      <w:r>
        <w:rPr>
          <w:rFonts w:asciiTheme="minorEastAsia" w:hAnsiTheme="minorEastAsia" w:cs="Trebuchet MS" w:hint="eastAsia"/>
          <w:b/>
          <w:bCs/>
          <w:color w:val="1C1E21"/>
          <w:kern w:val="0"/>
          <w:sz w:val="28"/>
          <w:szCs w:val="28"/>
        </w:rPr>
        <w:t>Essay</w:t>
      </w:r>
    </w:p>
    <w:tbl>
      <w:tblPr>
        <w:tblStyle w:val="a3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4617E8" w14:paraId="4B2AF423" w14:textId="77777777" w:rsidTr="00313AE8">
        <w:tc>
          <w:tcPr>
            <w:tcW w:w="9634" w:type="dxa"/>
            <w:shd w:val="clear" w:color="auto" w:fill="E7E6E6" w:themeFill="background2"/>
          </w:tcPr>
          <w:p w14:paraId="04260702" w14:textId="1AA75BDE" w:rsidR="00313AE8" w:rsidRPr="002A5909" w:rsidRDefault="00313AE8" w:rsidP="00313AE8">
            <w:pPr>
              <w:ind w:leftChars="2" w:left="214" w:hangingChars="100" w:hanging="210"/>
              <w:jc w:val="left"/>
              <w:rPr>
                <w:b/>
                <w:bCs/>
              </w:rPr>
            </w:pPr>
            <w:r w:rsidRPr="002A5909">
              <w:rPr>
                <w:rFonts w:hint="eastAsia"/>
                <w:b/>
                <w:bCs/>
              </w:rPr>
              <w:t>Essay</w:t>
            </w:r>
            <w:r w:rsidRPr="002A5909">
              <w:rPr>
                <w:b/>
                <w:bCs/>
              </w:rPr>
              <w:t>1: Motivation</w:t>
            </w:r>
            <w:r w:rsidRPr="002A5909">
              <w:rPr>
                <w:rFonts w:hint="eastAsia"/>
                <w:b/>
                <w:bCs/>
              </w:rPr>
              <w:t xml:space="preserve"> </w:t>
            </w:r>
            <w:r w:rsidRPr="002A5909">
              <w:rPr>
                <w:b/>
                <w:bCs/>
              </w:rPr>
              <w:t>in</w:t>
            </w:r>
            <w:r w:rsidRPr="002A5909">
              <w:rPr>
                <w:rFonts w:hint="eastAsia"/>
                <w:b/>
                <w:bCs/>
              </w:rPr>
              <w:t xml:space="preserve"> </w:t>
            </w:r>
            <w:r w:rsidRPr="002A5909">
              <w:rPr>
                <w:b/>
                <w:bCs/>
              </w:rPr>
              <w:t>research</w:t>
            </w:r>
          </w:p>
          <w:p w14:paraId="00E77973" w14:textId="3C43C65C" w:rsidR="00313AE8" w:rsidRPr="00313AE8" w:rsidRDefault="00E649EF" w:rsidP="002A5909">
            <w:pPr>
              <w:ind w:leftChars="102" w:left="214"/>
            </w:pPr>
            <w:r>
              <w:rPr>
                <w:rFonts w:hint="eastAsia"/>
              </w:rPr>
              <w:t>In</w:t>
            </w:r>
            <w:r w:rsidR="00FA3023" w:rsidRPr="00FA3023">
              <w:t xml:space="preserve">troduce yourself and explain why and how you became interested in research. </w:t>
            </w:r>
            <w:r>
              <w:rPr>
                <w:rFonts w:hint="eastAsia"/>
              </w:rPr>
              <w:t>Describe w</w:t>
            </w:r>
            <w:r w:rsidR="00FA3023" w:rsidRPr="00FA3023">
              <w:t xml:space="preserve">hat </w:t>
            </w:r>
            <w:r w:rsidR="00CB27B7">
              <w:rPr>
                <w:rFonts w:hint="eastAsia"/>
              </w:rPr>
              <w:t xml:space="preserve">you </w:t>
            </w:r>
            <w:r>
              <w:rPr>
                <w:rFonts w:hint="eastAsia"/>
              </w:rPr>
              <w:t>have done</w:t>
            </w:r>
            <w:r w:rsidR="00FA3023" w:rsidRPr="00FA3023">
              <w:t xml:space="preserve"> or </w:t>
            </w:r>
            <w:r>
              <w:rPr>
                <w:rFonts w:hint="eastAsia"/>
              </w:rPr>
              <w:t>plan to</w:t>
            </w:r>
            <w:r w:rsidR="00FA3023" w:rsidRPr="00FA3023">
              <w:t xml:space="preserve"> </w:t>
            </w:r>
            <w:r w:rsidR="00FA3023">
              <w:rPr>
                <w:rFonts w:hint="eastAsia"/>
              </w:rPr>
              <w:t xml:space="preserve">do </w:t>
            </w:r>
            <w:r w:rsidR="00FA3023" w:rsidRPr="00FA3023">
              <w:t xml:space="preserve">to </w:t>
            </w:r>
            <w:r>
              <w:rPr>
                <w:rFonts w:hint="eastAsia"/>
              </w:rPr>
              <w:t>engage in</w:t>
            </w:r>
            <w:r w:rsidR="00FA3023" w:rsidRPr="00FA3023">
              <w:t xml:space="preserve"> research? If you already have research experience, please describe it.</w:t>
            </w:r>
          </w:p>
        </w:tc>
      </w:tr>
      <w:tr w:rsidR="004617E8" w14:paraId="49943582" w14:textId="77777777" w:rsidTr="006C27B9">
        <w:tc>
          <w:tcPr>
            <w:tcW w:w="9634" w:type="dxa"/>
          </w:tcPr>
          <w:p w14:paraId="4AE352FF" w14:textId="6E537116" w:rsidR="004617E8" w:rsidRDefault="00FA458E">
            <w:r w:rsidRPr="00FA458E">
              <w:t xml:space="preserve">Maximum length: </w:t>
            </w:r>
            <w:r w:rsidR="00176BAE">
              <w:rPr>
                <w:rFonts w:hint="eastAsia"/>
              </w:rPr>
              <w:t xml:space="preserve">Max. </w:t>
            </w:r>
            <w:r w:rsidR="00313AE8">
              <w:rPr>
                <w:rFonts w:hint="eastAsia"/>
              </w:rPr>
              <w:t>2,</w:t>
            </w:r>
            <w:r w:rsidR="00D14F5C">
              <w:rPr>
                <w:rFonts w:hint="eastAsia"/>
              </w:rPr>
              <w:t>5</w:t>
            </w:r>
            <w:r w:rsidRPr="00FA458E">
              <w:t xml:space="preserve">00 </w:t>
            </w:r>
            <w:r w:rsidR="001F3E29" w:rsidRPr="00FA458E">
              <w:t xml:space="preserve">characters </w:t>
            </w:r>
            <w:r w:rsidR="001F3E29" w:rsidRPr="00253CA0">
              <w:rPr>
                <w:color w:val="F4B083" w:themeColor="accent2" w:themeTint="99"/>
              </w:rPr>
              <w:t>(</w:t>
            </w:r>
            <w:r w:rsidR="00F61C63" w:rsidRPr="00253CA0">
              <w:rPr>
                <w:rFonts w:hint="eastAsia"/>
                <w:color w:val="F4B083" w:themeColor="accent2" w:themeTint="99"/>
              </w:rPr>
              <w:t>文字数</w:t>
            </w:r>
            <w:r w:rsidR="00F61C63">
              <w:rPr>
                <w:rFonts w:hint="eastAsia"/>
                <w:color w:val="F4B083" w:themeColor="accent2" w:themeTint="99"/>
              </w:rPr>
              <w:t>は</w:t>
            </w:r>
            <w:r w:rsidR="005C0715">
              <w:rPr>
                <w:rFonts w:hint="eastAsia"/>
                <w:color w:val="F4B083" w:themeColor="accent2" w:themeTint="99"/>
              </w:rPr>
              <w:t>ブランクを含め、</w:t>
            </w:r>
            <w:r w:rsidR="00F61C63" w:rsidRPr="00253CA0">
              <w:rPr>
                <w:rFonts w:hint="eastAsia"/>
                <w:color w:val="F4B083" w:themeColor="accent2" w:themeTint="99"/>
              </w:rPr>
              <w:t>MSWordの文字カウントで)</w:t>
            </w:r>
          </w:p>
          <w:sdt>
            <w:sdtPr>
              <w:id w:val="548352591"/>
              <w:placeholder>
                <w:docPart w:val="DefaultPlaceholder_-1854013440"/>
              </w:placeholder>
              <w:showingPlcHdr/>
            </w:sdtPr>
            <w:sdtContent>
              <w:p w14:paraId="666847B7" w14:textId="5D3A8BC3" w:rsidR="00FA458E" w:rsidRPr="00EA09F5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sdtContent>
          </w:sdt>
        </w:tc>
      </w:tr>
    </w:tbl>
    <w:p w14:paraId="729E777C" w14:textId="1FF1B897" w:rsidR="00082E33" w:rsidRPr="00313AE8" w:rsidRDefault="00082E33">
      <w:pPr>
        <w:rPr>
          <w:rFonts w:ascii="Trebuchet MS" w:hAnsi="Trebuchet MS" w:cs="Trebuchet MS"/>
          <w:b/>
          <w:bCs/>
          <w:color w:val="1C1E21"/>
          <w:kern w:val="0"/>
          <w:sz w:val="28"/>
          <w:szCs w:val="28"/>
        </w:rPr>
      </w:pPr>
    </w:p>
    <w:tbl>
      <w:tblPr>
        <w:tblStyle w:val="a3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8977A7" w14:paraId="3DBDF229" w14:textId="77777777" w:rsidTr="1CB951A8">
        <w:tc>
          <w:tcPr>
            <w:tcW w:w="9634" w:type="dxa"/>
            <w:shd w:val="clear" w:color="auto" w:fill="D9D9D9" w:themeFill="background1" w:themeFillShade="D9"/>
          </w:tcPr>
          <w:p w14:paraId="649FD7AC" w14:textId="07AF430E" w:rsidR="008977A7" w:rsidRPr="005850C1" w:rsidRDefault="1CB951A8" w:rsidP="1CB951A8">
            <w:pPr>
              <w:rPr>
                <w:b/>
                <w:bCs/>
              </w:rPr>
            </w:pPr>
            <w:r w:rsidRPr="1CB951A8">
              <w:rPr>
                <w:b/>
                <w:bCs/>
              </w:rPr>
              <w:t>Essay</w:t>
            </w:r>
            <w:r w:rsidR="00313AE8">
              <w:rPr>
                <w:rFonts w:hint="eastAsia"/>
                <w:b/>
                <w:bCs/>
              </w:rPr>
              <w:t>2</w:t>
            </w:r>
            <w:r w:rsidRPr="1CB951A8">
              <w:rPr>
                <w:b/>
                <w:bCs/>
              </w:rPr>
              <w:t>: Why Nak</w:t>
            </w:r>
            <w:r w:rsidR="00E26840">
              <w:rPr>
                <w:b/>
                <w:bCs/>
              </w:rPr>
              <w:t xml:space="preserve">atani </w:t>
            </w:r>
            <w:r w:rsidR="00E26840">
              <w:rPr>
                <w:rFonts w:hint="eastAsia"/>
                <w:b/>
                <w:bCs/>
              </w:rPr>
              <w:t>RIES</w:t>
            </w:r>
            <w:r w:rsidRPr="1CB951A8">
              <w:rPr>
                <w:b/>
                <w:bCs/>
              </w:rPr>
              <w:t>?</w:t>
            </w:r>
          </w:p>
          <w:p w14:paraId="4EFC3D06" w14:textId="161EC6ED" w:rsidR="00776C69" w:rsidRDefault="00E649EF" w:rsidP="00393008">
            <w:pPr>
              <w:ind w:leftChars="100" w:left="210"/>
            </w:pPr>
            <w:r>
              <w:rPr>
                <w:rFonts w:hint="eastAsia"/>
              </w:rPr>
              <w:t xml:space="preserve">Explain </w:t>
            </w:r>
            <w:r w:rsidR="00776C69" w:rsidRPr="00776C69">
              <w:t>why you</w:t>
            </w:r>
            <w:r>
              <w:rPr>
                <w:rFonts w:hint="eastAsia"/>
              </w:rPr>
              <w:t xml:space="preserve"> </w:t>
            </w:r>
            <w:r w:rsidR="00776C69" w:rsidRPr="00776C69">
              <w:t xml:space="preserve">decided to apply for </w:t>
            </w:r>
            <w:r>
              <w:t xml:space="preserve">the </w:t>
            </w:r>
            <w:r>
              <w:rPr>
                <w:rFonts w:hint="eastAsia"/>
              </w:rPr>
              <w:t>Nakatani RIES</w:t>
            </w:r>
            <w:r w:rsidR="00776C69" w:rsidRPr="00776C69">
              <w:t xml:space="preserve"> program.</w:t>
            </w:r>
            <w:r w:rsidR="00313AE8">
              <w:rPr>
                <w:rFonts w:hint="eastAsia"/>
              </w:rPr>
              <w:t xml:space="preserve"> What do you </w:t>
            </w:r>
            <w:r>
              <w:rPr>
                <w:rFonts w:hint="eastAsia"/>
              </w:rPr>
              <w:t>hope</w:t>
            </w:r>
            <w:r w:rsidR="00313AE8">
              <w:rPr>
                <w:rFonts w:hint="eastAsia"/>
              </w:rPr>
              <w:t xml:space="preserve"> </w:t>
            </w:r>
            <w:r w:rsidR="00735943">
              <w:t>to accomplish</w:t>
            </w:r>
            <w:r w:rsidR="00313AE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thorough your participation</w:t>
            </w:r>
            <w:r w:rsidR="002A5909">
              <w:rPr>
                <w:rFonts w:hint="eastAsia"/>
              </w:rPr>
              <w:t>?</w:t>
            </w:r>
          </w:p>
        </w:tc>
      </w:tr>
      <w:tr w:rsidR="008977A7" w14:paraId="07FA75AD" w14:textId="77777777" w:rsidTr="1CB951A8">
        <w:tc>
          <w:tcPr>
            <w:tcW w:w="9634" w:type="dxa"/>
          </w:tcPr>
          <w:p w14:paraId="7924AEF5" w14:textId="311DF7E6" w:rsidR="008977A7" w:rsidRPr="00253CA0" w:rsidRDefault="00776C69">
            <w:pPr>
              <w:rPr>
                <w:color w:val="F4B083" w:themeColor="accent2" w:themeTint="99"/>
              </w:rPr>
            </w:pPr>
            <w:r w:rsidRPr="00776C69">
              <w:t xml:space="preserve">Maximum Length: </w:t>
            </w:r>
            <w:r w:rsidR="00176BAE">
              <w:rPr>
                <w:rFonts w:hint="eastAsia"/>
              </w:rPr>
              <w:t xml:space="preserve">Max. </w:t>
            </w:r>
            <w:r w:rsidRPr="00776C69">
              <w:t>2</w:t>
            </w:r>
            <w:r w:rsidR="002A5909">
              <w:rPr>
                <w:rFonts w:hint="eastAsia"/>
              </w:rPr>
              <w:t>,</w:t>
            </w:r>
            <w:r w:rsidR="00102CA7">
              <w:rPr>
                <w:rFonts w:hint="eastAsia"/>
              </w:rPr>
              <w:t>0</w:t>
            </w:r>
            <w:r w:rsidRPr="00776C69">
              <w:t>00 characters</w:t>
            </w:r>
            <w:r w:rsidR="001828E7">
              <w:rPr>
                <w:rFonts w:hint="eastAsia"/>
              </w:rPr>
              <w:t xml:space="preserve">　</w:t>
            </w:r>
            <w:r w:rsidR="00253CA0" w:rsidRPr="00253CA0">
              <w:rPr>
                <w:rFonts w:hint="eastAsia"/>
                <w:color w:val="F4B083" w:themeColor="accent2" w:themeTint="99"/>
              </w:rPr>
              <w:t>(文字数</w:t>
            </w:r>
            <w:r w:rsidR="00253CA0">
              <w:rPr>
                <w:rFonts w:hint="eastAsia"/>
                <w:color w:val="F4B083" w:themeColor="accent2" w:themeTint="99"/>
              </w:rPr>
              <w:t>は</w:t>
            </w:r>
            <w:r w:rsidR="005C0715">
              <w:rPr>
                <w:rFonts w:hint="eastAsia"/>
                <w:color w:val="F4B083" w:themeColor="accent2" w:themeTint="99"/>
              </w:rPr>
              <w:t>ブランクを含め、</w:t>
            </w:r>
            <w:r w:rsidR="00253CA0" w:rsidRPr="00253CA0">
              <w:rPr>
                <w:rFonts w:hint="eastAsia"/>
                <w:color w:val="F4B083" w:themeColor="accent2" w:themeTint="99"/>
              </w:rPr>
              <w:t>MSWordの文字カウントで)</w:t>
            </w:r>
          </w:p>
          <w:sdt>
            <w:sdtPr>
              <w:id w:val="-1327666798"/>
              <w:placeholder>
                <w:docPart w:val="DefaultPlaceholder_-1854013440"/>
              </w:placeholder>
            </w:sdtPr>
            <w:sdtContent>
              <w:p w14:paraId="3AFFF22D" w14:textId="2769061D" w:rsidR="00776C69" w:rsidRPr="00776C69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sdtContent>
          </w:sdt>
        </w:tc>
      </w:tr>
      <w:tr w:rsidR="00746FCE" w14:paraId="7158146D" w14:textId="77777777" w:rsidTr="00393008">
        <w:tc>
          <w:tcPr>
            <w:tcW w:w="9634" w:type="dxa"/>
            <w:shd w:val="clear" w:color="auto" w:fill="E7E6E6" w:themeFill="background2"/>
          </w:tcPr>
          <w:p w14:paraId="34C35DDA" w14:textId="0F0A9E05" w:rsidR="00393008" w:rsidRPr="00393008" w:rsidRDefault="00393008" w:rsidP="00393008">
            <w:pPr>
              <w:rPr>
                <w:b/>
                <w:bCs/>
              </w:rPr>
            </w:pPr>
            <w:r w:rsidRPr="1CB951A8">
              <w:rPr>
                <w:b/>
                <w:bCs/>
              </w:rPr>
              <w:lastRenderedPageBreak/>
              <w:t xml:space="preserve">Essay </w:t>
            </w:r>
            <w:r>
              <w:rPr>
                <w:rFonts w:hint="eastAsia"/>
                <w:b/>
                <w:bCs/>
              </w:rPr>
              <w:t>3:</w:t>
            </w:r>
            <w:r w:rsidRPr="1CB951A8">
              <w:rPr>
                <w:b/>
                <w:bCs/>
              </w:rPr>
              <w:t xml:space="preserve"> Why Science &amp; Engineering Research at </w:t>
            </w:r>
            <w:r>
              <w:rPr>
                <w:b/>
                <w:bCs/>
              </w:rPr>
              <w:t xml:space="preserve">Georgia </w:t>
            </w:r>
            <w:r w:rsidRPr="00AC1846">
              <w:rPr>
                <w:b/>
                <w:bCs/>
              </w:rPr>
              <w:t>Institute of Technology?</w:t>
            </w:r>
          </w:p>
          <w:p w14:paraId="494B7ABB" w14:textId="0DD45354" w:rsidR="00746FCE" w:rsidRPr="00393008" w:rsidRDefault="00E649EF" w:rsidP="00393008">
            <w:pPr>
              <w:ind w:leftChars="100" w:left="210"/>
              <w:rPr>
                <w:rFonts w:ascii="游明朝" w:eastAsia="游明朝" w:hAnsi="游明朝" w:cs="游明朝"/>
                <w:color w:val="000000" w:themeColor="text1"/>
                <w:szCs w:val="21"/>
              </w:rPr>
            </w:pPr>
            <w:r>
              <w:rPr>
                <w:rFonts w:ascii="游明朝" w:eastAsia="游明朝" w:hAnsi="游明朝" w:cs="游明朝" w:hint="eastAsia"/>
                <w:color w:val="000000" w:themeColor="text1"/>
                <w:szCs w:val="21"/>
              </w:rPr>
              <w:t>D</w:t>
            </w:r>
            <w:r w:rsidR="00746FCE" w:rsidRPr="1CB951A8">
              <w:rPr>
                <w:rFonts w:ascii="游明朝" w:eastAsia="游明朝" w:hAnsi="游明朝" w:cs="游明朝"/>
                <w:color w:val="000000" w:themeColor="text1"/>
                <w:szCs w:val="21"/>
              </w:rPr>
              <w:t xml:space="preserve">escribe </w:t>
            </w:r>
            <w:r>
              <w:rPr>
                <w:rFonts w:ascii="游明朝" w:eastAsia="游明朝" w:hAnsi="游明朝" w:cs="游明朝" w:hint="eastAsia"/>
                <w:color w:val="000000" w:themeColor="text1"/>
                <w:szCs w:val="21"/>
              </w:rPr>
              <w:t>up to three</w:t>
            </w:r>
            <w:r w:rsidR="00746FCE" w:rsidRPr="1CB951A8">
              <w:rPr>
                <w:rFonts w:ascii="游明朝" w:eastAsia="游明朝" w:hAnsi="游明朝" w:cs="游明朝"/>
                <w:color w:val="000000" w:themeColor="text1"/>
                <w:szCs w:val="21"/>
              </w:rPr>
              <w:t xml:space="preserve"> topics or </w:t>
            </w:r>
            <w:r>
              <w:rPr>
                <w:rFonts w:ascii="游明朝" w:eastAsia="游明朝" w:hAnsi="游明朝" w:cs="游明朝"/>
                <w:color w:val="000000" w:themeColor="text1"/>
                <w:szCs w:val="21"/>
              </w:rPr>
              <w:t>areas</w:t>
            </w:r>
            <w:r w:rsidR="002A5909">
              <w:rPr>
                <w:rFonts w:ascii="游明朝" w:eastAsia="游明朝" w:hAnsi="游明朝" w:cs="游明朝"/>
                <w:color w:val="000000" w:themeColor="text1"/>
                <w:szCs w:val="21"/>
              </w:rPr>
              <w:t xml:space="preserve"> </w:t>
            </w:r>
            <w:r w:rsidR="00393008">
              <w:rPr>
                <w:rFonts w:ascii="游明朝" w:eastAsia="游明朝" w:hAnsi="游明朝" w:cs="游明朝"/>
                <w:color w:val="000000" w:themeColor="text1"/>
                <w:szCs w:val="21"/>
              </w:rPr>
              <w:t xml:space="preserve">you </w:t>
            </w:r>
            <w:r>
              <w:rPr>
                <w:rFonts w:ascii="游明朝" w:eastAsia="游明朝" w:hAnsi="游明朝" w:cs="游明朝" w:hint="eastAsia"/>
                <w:color w:val="000000" w:themeColor="text1"/>
                <w:szCs w:val="21"/>
              </w:rPr>
              <w:t xml:space="preserve">are interested in exploring </w:t>
            </w:r>
            <w:r w:rsidR="00393008">
              <w:rPr>
                <w:rFonts w:ascii="游明朝" w:eastAsia="游明朝" w:hAnsi="游明朝" w:cs="游明朝" w:hint="eastAsia"/>
                <w:color w:val="000000" w:themeColor="text1"/>
                <w:szCs w:val="21"/>
              </w:rPr>
              <w:t xml:space="preserve">at </w:t>
            </w:r>
            <w:r w:rsidR="00393008">
              <w:rPr>
                <w:rFonts w:ascii="游明朝" w:eastAsia="游明朝" w:hAnsi="游明朝" w:cs="游明朝"/>
                <w:color w:val="000000" w:themeColor="text1"/>
                <w:szCs w:val="21"/>
              </w:rPr>
              <w:t xml:space="preserve">the </w:t>
            </w:r>
            <w:r w:rsidR="00393008">
              <w:rPr>
                <w:rFonts w:ascii="游明朝" w:eastAsia="游明朝" w:hAnsi="游明朝" w:cs="游明朝" w:hint="eastAsia"/>
                <w:color w:val="000000" w:themeColor="text1"/>
                <w:szCs w:val="21"/>
              </w:rPr>
              <w:t xml:space="preserve">Georgia </w:t>
            </w:r>
            <w:r w:rsidR="00393008">
              <w:rPr>
                <w:rFonts w:ascii="游明朝" w:eastAsia="游明朝" w:hAnsi="游明朝" w:cs="游明朝"/>
                <w:color w:val="000000" w:themeColor="text1"/>
                <w:szCs w:val="21"/>
              </w:rPr>
              <w:t>Institute</w:t>
            </w:r>
            <w:r w:rsidR="00393008">
              <w:rPr>
                <w:rFonts w:ascii="游明朝" w:eastAsia="游明朝" w:hAnsi="游明朝" w:cs="游明朝" w:hint="eastAsia"/>
                <w:color w:val="000000" w:themeColor="text1"/>
                <w:szCs w:val="21"/>
              </w:rPr>
              <w:t xml:space="preserve"> of Technology</w:t>
            </w:r>
            <w:r w:rsidR="00746FCE" w:rsidRPr="1CB951A8">
              <w:rPr>
                <w:rFonts w:ascii="游明朝" w:eastAsia="游明朝" w:hAnsi="游明朝" w:cs="游明朝"/>
                <w:color w:val="000000" w:themeColor="text1"/>
                <w:szCs w:val="21"/>
              </w:rPr>
              <w:t>.</w:t>
            </w:r>
            <w:r w:rsidR="00746FCE">
              <w:rPr>
                <w:rFonts w:ascii="游明朝" w:eastAsia="游明朝" w:hAnsi="游明朝" w:cs="游明朝"/>
                <w:color w:val="000000" w:themeColor="text1"/>
                <w:szCs w:val="21"/>
              </w:rPr>
              <w:t xml:space="preserve"> </w:t>
            </w:r>
            <w:r>
              <w:rPr>
                <w:rFonts w:ascii="游明朝" w:eastAsia="游明朝" w:hAnsi="游明朝" w:cs="游明朝" w:hint="eastAsia"/>
                <w:color w:val="000000" w:themeColor="text1"/>
                <w:szCs w:val="21"/>
              </w:rPr>
              <w:t>Explain w</w:t>
            </w:r>
            <w:r w:rsidR="00393008">
              <w:t xml:space="preserve">hy </w:t>
            </w:r>
            <w:r>
              <w:t xml:space="preserve">you </w:t>
            </w:r>
            <w:r w:rsidR="00393008">
              <w:t>selected the topic</w:t>
            </w:r>
            <w:r w:rsidR="00393008">
              <w:rPr>
                <w:rFonts w:hint="eastAsia"/>
              </w:rPr>
              <w:t>(</w:t>
            </w:r>
            <w:r w:rsidR="00393008">
              <w:t>s</w:t>
            </w:r>
            <w:r w:rsidR="00393008">
              <w:rPr>
                <w:rFonts w:hint="eastAsia"/>
              </w:rPr>
              <w:t>)</w:t>
            </w:r>
            <w:r w:rsidR="00393008">
              <w:t>/interest</w:t>
            </w:r>
            <w:r w:rsidR="00393008">
              <w:rPr>
                <w:rFonts w:hint="eastAsia"/>
              </w:rPr>
              <w:t>(</w:t>
            </w:r>
            <w:r w:rsidR="00393008">
              <w:t>s</w:t>
            </w:r>
            <w:r w:rsidR="00393008">
              <w:rPr>
                <w:rFonts w:hint="eastAsia"/>
              </w:rPr>
              <w:t>)</w:t>
            </w:r>
            <w:r w:rsidR="00393008">
              <w:t>?</w:t>
            </w:r>
            <w:r w:rsidR="00F40513">
              <w:t xml:space="preserve"> </w:t>
            </w:r>
            <w:r w:rsidR="00746FCE">
              <w:rPr>
                <w:rFonts w:ascii="游明朝" w:eastAsia="游明朝" w:hAnsi="游明朝" w:cs="游明朝"/>
                <w:color w:val="000000" w:themeColor="text1"/>
                <w:szCs w:val="21"/>
              </w:rPr>
              <w:t>Also</w:t>
            </w:r>
            <w:r w:rsidR="002A5909">
              <w:rPr>
                <w:rFonts w:ascii="游明朝" w:eastAsia="游明朝" w:hAnsi="游明朝" w:cs="游明朝"/>
                <w:color w:val="000000" w:themeColor="text1"/>
                <w:szCs w:val="21"/>
              </w:rPr>
              <w:t>,</w:t>
            </w:r>
            <w:r w:rsidR="00746FCE">
              <w:rPr>
                <w:rFonts w:ascii="游明朝" w:eastAsia="游明朝" w:hAnsi="游明朝" w:cs="游明朝"/>
                <w:color w:val="000000" w:themeColor="text1"/>
                <w:szCs w:val="21"/>
              </w:rPr>
              <w:t xml:space="preserve"> </w:t>
            </w:r>
            <w:r>
              <w:rPr>
                <w:rFonts w:ascii="游明朝" w:eastAsia="游明朝" w:hAnsi="游明朝" w:cs="游明朝" w:hint="eastAsia"/>
                <w:color w:val="000000" w:themeColor="text1"/>
                <w:szCs w:val="21"/>
              </w:rPr>
              <w:t xml:space="preserve">provide </w:t>
            </w:r>
            <w:r>
              <w:rPr>
                <w:rFonts w:ascii="游明朝" w:eastAsia="游明朝" w:hAnsi="游明朝" w:cs="游明朝"/>
                <w:color w:val="000000" w:themeColor="text1"/>
                <w:szCs w:val="21"/>
              </w:rPr>
              <w:t>several</w:t>
            </w:r>
            <w:r w:rsidR="00746FCE">
              <w:rPr>
                <w:rFonts w:ascii="游明朝" w:eastAsia="游明朝" w:hAnsi="游明朝" w:cs="游明朝"/>
                <w:color w:val="000000" w:themeColor="text1"/>
                <w:szCs w:val="21"/>
              </w:rPr>
              <w:t xml:space="preserve"> keywords</w:t>
            </w:r>
            <w:r w:rsidR="00746FCE" w:rsidRPr="003010A5">
              <w:rPr>
                <w:rFonts w:ascii="游明朝" w:eastAsia="游明朝" w:hAnsi="游明朝" w:cs="游明朝" w:hint="eastAsia"/>
                <w:color w:val="000000" w:themeColor="text1"/>
                <w:szCs w:val="21"/>
              </w:rPr>
              <w:t xml:space="preserve"> </w:t>
            </w:r>
            <w:r>
              <w:rPr>
                <w:rFonts w:ascii="游明朝" w:eastAsia="游明朝" w:hAnsi="游明朝" w:cs="游明朝" w:hint="eastAsia"/>
                <w:color w:val="000000" w:themeColor="text1"/>
                <w:szCs w:val="21"/>
              </w:rPr>
              <w:t>related to</w:t>
            </w:r>
            <w:r w:rsidR="00746FCE" w:rsidRPr="003010A5">
              <w:rPr>
                <w:rFonts w:ascii="游明朝" w:eastAsia="游明朝" w:hAnsi="游明朝" w:cs="游明朝"/>
                <w:color w:val="000000" w:themeColor="text1"/>
                <w:szCs w:val="21"/>
              </w:rPr>
              <w:t xml:space="preserve"> </w:t>
            </w:r>
            <w:r>
              <w:rPr>
                <w:rFonts w:ascii="游明朝" w:eastAsia="游明朝" w:hAnsi="游明朝" w:cs="游明朝" w:hint="eastAsia"/>
                <w:color w:val="000000" w:themeColor="text1"/>
                <w:szCs w:val="21"/>
              </w:rPr>
              <w:t>your</w:t>
            </w:r>
            <w:r w:rsidR="00746FCE" w:rsidRPr="003010A5">
              <w:rPr>
                <w:rFonts w:ascii="游明朝" w:eastAsia="游明朝" w:hAnsi="游明朝" w:cs="游明朝"/>
                <w:color w:val="000000" w:themeColor="text1"/>
                <w:szCs w:val="21"/>
              </w:rPr>
              <w:t xml:space="preserve"> desired research</w:t>
            </w:r>
            <w:r w:rsidR="00746FCE">
              <w:rPr>
                <w:rFonts w:ascii="游明朝" w:eastAsia="游明朝" w:hAnsi="游明朝" w:cs="游明朝"/>
                <w:color w:val="000000" w:themeColor="text1"/>
                <w:szCs w:val="21"/>
              </w:rPr>
              <w:t>.</w:t>
            </w:r>
          </w:p>
          <w:p w14:paraId="6FB0448A" w14:textId="3707A1F9" w:rsidR="00746FCE" w:rsidRDefault="00746FCE" w:rsidP="00393008">
            <w:pPr>
              <w:ind w:leftChars="100" w:left="210"/>
              <w:rPr>
                <w:i/>
                <w:sz w:val="20"/>
                <w:szCs w:val="21"/>
              </w:rPr>
            </w:pPr>
            <w:r w:rsidRPr="00412025">
              <w:rPr>
                <w:i/>
                <w:sz w:val="20"/>
                <w:szCs w:val="21"/>
              </w:rPr>
              <w:t>注）</w:t>
            </w:r>
            <w:r w:rsidRPr="00412025">
              <w:rPr>
                <w:rFonts w:hint="eastAsia"/>
                <w:i/>
                <w:sz w:val="20"/>
                <w:szCs w:val="21"/>
              </w:rPr>
              <w:t>選抜された場合、参加者の興味</w:t>
            </w:r>
            <w:r w:rsidRPr="00412025">
              <w:rPr>
                <w:i/>
                <w:sz w:val="20"/>
                <w:szCs w:val="21"/>
              </w:rPr>
              <w:t>と</w:t>
            </w:r>
            <w:r w:rsidRPr="00412025">
              <w:rPr>
                <w:rFonts w:hint="eastAsia"/>
                <w:i/>
                <w:sz w:val="20"/>
                <w:szCs w:val="21"/>
              </w:rPr>
              <w:t>極力、</w:t>
            </w:r>
            <w:r w:rsidRPr="00412025">
              <w:rPr>
                <w:i/>
                <w:sz w:val="20"/>
                <w:szCs w:val="21"/>
              </w:rPr>
              <w:t>合致する</w:t>
            </w:r>
            <w:r w:rsidRPr="00412025">
              <w:rPr>
                <w:rFonts w:hint="eastAsia"/>
                <w:i/>
                <w:sz w:val="20"/>
                <w:szCs w:val="21"/>
              </w:rPr>
              <w:t>ジョージア工科大学</w:t>
            </w:r>
            <w:r>
              <w:rPr>
                <w:rFonts w:hint="eastAsia"/>
                <w:i/>
                <w:sz w:val="20"/>
                <w:szCs w:val="21"/>
              </w:rPr>
              <w:t>の</w:t>
            </w:r>
            <w:r w:rsidRPr="00412025">
              <w:rPr>
                <w:rFonts w:hint="eastAsia"/>
                <w:i/>
                <w:sz w:val="20"/>
                <w:szCs w:val="21"/>
              </w:rPr>
              <w:t>研究室</w:t>
            </w:r>
            <w:r>
              <w:rPr>
                <w:rFonts w:hint="eastAsia"/>
                <w:i/>
                <w:sz w:val="20"/>
                <w:szCs w:val="21"/>
              </w:rPr>
              <w:t>への</w:t>
            </w:r>
            <w:r w:rsidRPr="00412025">
              <w:rPr>
                <w:rFonts w:hint="eastAsia"/>
                <w:i/>
                <w:sz w:val="20"/>
                <w:szCs w:val="21"/>
              </w:rPr>
              <w:t>配属先を決めます</w:t>
            </w:r>
            <w:r>
              <w:rPr>
                <w:rFonts w:hint="eastAsia"/>
                <w:i/>
                <w:sz w:val="20"/>
                <w:szCs w:val="21"/>
              </w:rPr>
              <w:t>。研究領域は</w:t>
            </w:r>
            <w:r w:rsidRPr="00412025">
              <w:rPr>
                <w:i/>
                <w:sz w:val="20"/>
                <w:szCs w:val="21"/>
              </w:rPr>
              <w:t>生物、化学、物理、</w:t>
            </w:r>
            <w:r w:rsidRPr="00412025">
              <w:rPr>
                <w:rFonts w:hint="eastAsia"/>
                <w:i/>
                <w:sz w:val="20"/>
                <w:szCs w:val="21"/>
              </w:rPr>
              <w:t>数学、</w:t>
            </w:r>
            <w:r w:rsidRPr="00412025">
              <w:rPr>
                <w:i/>
                <w:sz w:val="20"/>
                <w:szCs w:val="21"/>
              </w:rPr>
              <w:t>CS</w:t>
            </w:r>
            <w:r w:rsidRPr="00412025">
              <w:rPr>
                <w:rFonts w:hint="eastAsia"/>
                <w:i/>
                <w:sz w:val="20"/>
                <w:szCs w:val="21"/>
              </w:rPr>
              <w:t>などの</w:t>
            </w:r>
            <w:r>
              <w:rPr>
                <w:i/>
                <w:sz w:val="20"/>
                <w:szCs w:val="21"/>
              </w:rPr>
              <w:t>多くの分野となっています</w:t>
            </w:r>
            <w:r w:rsidRPr="00412025">
              <w:rPr>
                <w:rFonts w:hint="eastAsia"/>
                <w:i/>
                <w:sz w:val="20"/>
                <w:szCs w:val="21"/>
              </w:rPr>
              <w:t>。</w:t>
            </w:r>
            <w:r w:rsidR="00176BAE">
              <w:rPr>
                <w:rFonts w:hint="eastAsia"/>
                <w:i/>
                <w:sz w:val="20"/>
                <w:szCs w:val="21"/>
              </w:rPr>
              <w:t>下記の受け入れ</w:t>
            </w:r>
            <w:r w:rsidR="00393008">
              <w:rPr>
                <w:rFonts w:hint="eastAsia"/>
                <w:i/>
                <w:sz w:val="20"/>
                <w:szCs w:val="21"/>
              </w:rPr>
              <w:t>実績のある</w:t>
            </w:r>
            <w:r w:rsidR="00176BAE">
              <w:rPr>
                <w:rFonts w:hint="eastAsia"/>
                <w:i/>
                <w:sz w:val="20"/>
                <w:szCs w:val="21"/>
              </w:rPr>
              <w:t>学部の</w:t>
            </w:r>
            <w:r w:rsidRPr="00412025">
              <w:rPr>
                <w:rFonts w:hint="eastAsia"/>
                <w:i/>
                <w:sz w:val="20"/>
                <w:szCs w:val="21"/>
              </w:rPr>
              <w:t>HP等々を参考に</w:t>
            </w:r>
            <w:r w:rsidR="00176BAE">
              <w:rPr>
                <w:rFonts w:hint="eastAsia"/>
                <w:i/>
                <w:sz w:val="20"/>
                <w:szCs w:val="21"/>
              </w:rPr>
              <w:t>最大</w:t>
            </w:r>
            <w:r w:rsidRPr="00412025">
              <w:rPr>
                <w:rFonts w:hint="eastAsia"/>
                <w:i/>
                <w:sz w:val="20"/>
                <w:szCs w:val="21"/>
              </w:rPr>
              <w:t>3つのトピック・興味のある領域を記述してください。</w:t>
            </w:r>
            <w:r w:rsidR="00FA3023">
              <w:rPr>
                <w:rFonts w:hint="eastAsia"/>
                <w:i/>
                <w:sz w:val="20"/>
                <w:szCs w:val="21"/>
              </w:rPr>
              <w:t>特定の研究室を指定する必要は</w:t>
            </w:r>
            <w:r w:rsidR="00176BAE">
              <w:rPr>
                <w:rFonts w:hint="eastAsia"/>
                <w:i/>
                <w:sz w:val="20"/>
                <w:szCs w:val="21"/>
              </w:rPr>
              <w:t>特に</w:t>
            </w:r>
            <w:r w:rsidR="00FA3023">
              <w:rPr>
                <w:rFonts w:hint="eastAsia"/>
                <w:i/>
                <w:sz w:val="20"/>
                <w:szCs w:val="21"/>
              </w:rPr>
              <w:t>ありません。</w:t>
            </w:r>
            <w:r w:rsidR="00393008">
              <w:rPr>
                <w:rFonts w:hint="eastAsia"/>
                <w:i/>
                <w:sz w:val="20"/>
                <w:szCs w:val="21"/>
              </w:rPr>
              <w:t>留学先</w:t>
            </w:r>
            <w:r w:rsidRPr="00412025">
              <w:rPr>
                <w:rFonts w:hint="eastAsia"/>
                <w:i/>
                <w:sz w:val="20"/>
                <w:szCs w:val="21"/>
              </w:rPr>
              <w:t>研究室の選定</w:t>
            </w:r>
            <w:r w:rsidRPr="00412025">
              <w:rPr>
                <w:i/>
                <w:sz w:val="20"/>
                <w:szCs w:val="21"/>
              </w:rPr>
              <w:t>は</w:t>
            </w:r>
            <w:r w:rsidRPr="00412025">
              <w:rPr>
                <w:rFonts w:hint="eastAsia"/>
                <w:i/>
                <w:sz w:val="20"/>
                <w:szCs w:val="21"/>
              </w:rPr>
              <w:t>受入れ大学・財団</w:t>
            </w:r>
            <w:r w:rsidRPr="00412025">
              <w:rPr>
                <w:i/>
                <w:sz w:val="20"/>
                <w:szCs w:val="21"/>
              </w:rPr>
              <w:t>に一任して頂きます。</w:t>
            </w:r>
          </w:p>
          <w:p w14:paraId="37C3E5EA" w14:textId="3863EFF9" w:rsidR="00746FCE" w:rsidRPr="005850C1" w:rsidRDefault="00746FCE" w:rsidP="00393008">
            <w:pPr>
              <w:ind w:leftChars="100" w:left="210"/>
            </w:pPr>
            <w:hyperlink r:id="rId8" w:history="1">
              <w:r w:rsidRPr="00FA3023">
                <w:rPr>
                  <w:rStyle w:val="a9"/>
                  <w:i/>
                  <w:sz w:val="20"/>
                  <w:szCs w:val="21"/>
                </w:rPr>
                <w:t>Biomedical Engineering</w:t>
              </w:r>
            </w:hyperlink>
            <w:r w:rsidRPr="00BA4C59">
              <w:rPr>
                <w:i/>
                <w:sz w:val="20"/>
                <w:szCs w:val="21"/>
              </w:rPr>
              <w:t xml:space="preserve">, </w:t>
            </w:r>
            <w:hyperlink r:id="rId9" w:history="1">
              <w:r w:rsidRPr="00176BAE">
                <w:rPr>
                  <w:rStyle w:val="a9"/>
                  <w:i/>
                  <w:sz w:val="20"/>
                  <w:szCs w:val="21"/>
                </w:rPr>
                <w:t>Mechanical Engineering,</w:t>
              </w:r>
            </w:hyperlink>
            <w:r w:rsidRPr="00BA4C59">
              <w:rPr>
                <w:i/>
                <w:sz w:val="20"/>
                <w:szCs w:val="21"/>
              </w:rPr>
              <w:t xml:space="preserve"> </w:t>
            </w:r>
            <w:hyperlink r:id="rId10" w:history="1">
              <w:r w:rsidRPr="00176BAE">
                <w:rPr>
                  <w:rStyle w:val="a9"/>
                  <w:i/>
                  <w:sz w:val="20"/>
                  <w:szCs w:val="21"/>
                </w:rPr>
                <w:t>Biological Sciences</w:t>
              </w:r>
            </w:hyperlink>
            <w:r w:rsidRPr="00BA4C59">
              <w:rPr>
                <w:i/>
                <w:sz w:val="20"/>
                <w:szCs w:val="21"/>
              </w:rPr>
              <w:t xml:space="preserve">, </w:t>
            </w:r>
            <w:hyperlink r:id="rId11" w:history="1">
              <w:r w:rsidRPr="00176BAE">
                <w:rPr>
                  <w:rStyle w:val="a9"/>
                  <w:i/>
                  <w:sz w:val="20"/>
                  <w:szCs w:val="21"/>
                </w:rPr>
                <w:t>Chemical and Biomolecular Engineering</w:t>
              </w:r>
            </w:hyperlink>
          </w:p>
        </w:tc>
      </w:tr>
      <w:tr w:rsidR="00746FCE" w14:paraId="79AD0EB1" w14:textId="77777777" w:rsidTr="1CB951A8">
        <w:tc>
          <w:tcPr>
            <w:tcW w:w="9634" w:type="dxa"/>
          </w:tcPr>
          <w:p w14:paraId="0489FD2A" w14:textId="34065AE9" w:rsidR="00746FCE" w:rsidRDefault="00746FCE" w:rsidP="00746FCE">
            <w:r w:rsidRPr="00F40513">
              <w:rPr>
                <w:rFonts w:hint="eastAsia"/>
                <w:b/>
                <w:bCs/>
              </w:rPr>
              <w:t>1</w:t>
            </w:r>
            <w:r w:rsidRPr="00F40513">
              <w:rPr>
                <w:b/>
                <w:bCs/>
                <w:vertAlign w:val="superscript"/>
              </w:rPr>
              <w:t>st</w:t>
            </w:r>
            <w:r w:rsidRPr="00F40513">
              <w:rPr>
                <w:b/>
                <w:bCs/>
              </w:rPr>
              <w:t xml:space="preserve"> Choice:</w:t>
            </w:r>
            <w:r w:rsidR="00176BAE" w:rsidRPr="00F40513">
              <w:rPr>
                <w:b/>
                <w:bCs/>
              </w:rPr>
              <w:t xml:space="preserve"> </w:t>
            </w:r>
            <w:r w:rsidR="00176BAE" w:rsidRPr="00F40513">
              <w:rPr>
                <w:rFonts w:hint="eastAsia"/>
                <w:b/>
                <w:bCs/>
              </w:rPr>
              <w:t>Max. 1,0</w:t>
            </w:r>
            <w:r w:rsidR="00176BAE" w:rsidRPr="00F40513">
              <w:rPr>
                <w:b/>
                <w:bCs/>
              </w:rPr>
              <w:t>00 characters</w:t>
            </w:r>
            <w:r w:rsidR="00176BAE">
              <w:rPr>
                <w:rFonts w:hint="eastAsia"/>
              </w:rPr>
              <w:t xml:space="preserve">　</w:t>
            </w:r>
            <w:r w:rsidR="00176BAE" w:rsidRPr="00253CA0">
              <w:rPr>
                <w:rFonts w:hint="eastAsia"/>
                <w:color w:val="F4B083" w:themeColor="accent2" w:themeTint="99"/>
              </w:rPr>
              <w:t>(文字数</w:t>
            </w:r>
            <w:r w:rsidR="00176BAE">
              <w:rPr>
                <w:rFonts w:hint="eastAsia"/>
                <w:color w:val="F4B083" w:themeColor="accent2" w:themeTint="99"/>
              </w:rPr>
              <w:t>はブランクを含め、</w:t>
            </w:r>
            <w:r w:rsidR="00176BAE" w:rsidRPr="00253CA0">
              <w:rPr>
                <w:rFonts w:hint="eastAsia"/>
                <w:color w:val="F4B083" w:themeColor="accent2" w:themeTint="99"/>
              </w:rPr>
              <w:t>MSWordの文字カウントで)</w:t>
            </w:r>
          </w:p>
          <w:sdt>
            <w:sdtPr>
              <w:rPr>
                <w:rFonts w:hint="eastAsia"/>
              </w:rPr>
              <w:id w:val="1888915951"/>
              <w:placeholder>
                <w:docPart w:val="24461467C6114F1599391E14756B71F8"/>
              </w:placeholder>
              <w:showingPlcHdr/>
            </w:sdtPr>
            <w:sdtContent>
              <w:p w14:paraId="1B7885AD" w14:textId="3CC1EA0F" w:rsidR="00746FCE" w:rsidRPr="00776C69" w:rsidRDefault="00746FCE" w:rsidP="00746FCE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sdtContent>
          </w:sdt>
        </w:tc>
      </w:tr>
      <w:tr w:rsidR="00746FCE" w14:paraId="2B605986" w14:textId="77777777" w:rsidTr="1CB951A8">
        <w:tc>
          <w:tcPr>
            <w:tcW w:w="9634" w:type="dxa"/>
          </w:tcPr>
          <w:p w14:paraId="3D413B70" w14:textId="72DA5BBC" w:rsidR="00746FCE" w:rsidRDefault="00746FCE" w:rsidP="00746FCE">
            <w:r w:rsidRPr="00F40513">
              <w:rPr>
                <w:b/>
                <w:bCs/>
              </w:rPr>
              <w:t>2</w:t>
            </w:r>
            <w:r w:rsidRPr="00F40513">
              <w:rPr>
                <w:b/>
                <w:bCs/>
                <w:vertAlign w:val="superscript"/>
              </w:rPr>
              <w:t>nd</w:t>
            </w:r>
            <w:r w:rsidRPr="00F40513">
              <w:rPr>
                <w:b/>
                <w:bCs/>
              </w:rPr>
              <w:t xml:space="preserve"> Choice:</w:t>
            </w:r>
            <w:r w:rsidR="00176BAE" w:rsidRPr="00F40513">
              <w:rPr>
                <w:b/>
                <w:bCs/>
              </w:rPr>
              <w:t xml:space="preserve"> </w:t>
            </w:r>
            <w:r w:rsidR="00176BAE" w:rsidRPr="00F40513">
              <w:rPr>
                <w:rFonts w:hint="eastAsia"/>
                <w:b/>
                <w:bCs/>
              </w:rPr>
              <w:t>Max. 1,0</w:t>
            </w:r>
            <w:r w:rsidR="00176BAE" w:rsidRPr="00F40513">
              <w:rPr>
                <w:b/>
                <w:bCs/>
              </w:rPr>
              <w:t>00 characters</w:t>
            </w:r>
            <w:r w:rsidR="00176BAE">
              <w:rPr>
                <w:rFonts w:hint="eastAsia"/>
              </w:rPr>
              <w:t xml:space="preserve">　</w:t>
            </w:r>
            <w:r w:rsidR="00176BAE" w:rsidRPr="00253CA0">
              <w:rPr>
                <w:rFonts w:hint="eastAsia"/>
                <w:color w:val="F4B083" w:themeColor="accent2" w:themeTint="99"/>
              </w:rPr>
              <w:t>(文字数</w:t>
            </w:r>
            <w:r w:rsidR="00176BAE">
              <w:rPr>
                <w:rFonts w:hint="eastAsia"/>
                <w:color w:val="F4B083" w:themeColor="accent2" w:themeTint="99"/>
              </w:rPr>
              <w:t>はブランクを含め、</w:t>
            </w:r>
            <w:r w:rsidR="00176BAE" w:rsidRPr="00253CA0">
              <w:rPr>
                <w:rFonts w:hint="eastAsia"/>
                <w:color w:val="F4B083" w:themeColor="accent2" w:themeTint="99"/>
              </w:rPr>
              <w:t>MSWordの文字カウントで)</w:t>
            </w:r>
          </w:p>
          <w:p w14:paraId="14877356" w14:textId="0A9211AE" w:rsidR="00746FCE" w:rsidRPr="00776C69" w:rsidRDefault="00746FCE" w:rsidP="00746FCE">
            <w:r>
              <w:t xml:space="preserve"> </w:t>
            </w:r>
            <w:sdt>
              <w:sdtPr>
                <w:id w:val="-2010907921"/>
                <w:placeholder>
                  <w:docPart w:val="6A7D22C347AE4C05AFF23B4D9FF2C030"/>
                </w:placeholder>
              </w:sdtPr>
              <w:sdtContent>
                <w:sdt>
                  <w:sdtPr>
                    <w:id w:val="1235661955"/>
                    <w:placeholder>
                      <w:docPart w:val="6A7D22C347AE4C05AFF23B4D9FF2C030"/>
                    </w:placeholder>
                    <w:showingPlcHdr/>
                  </w:sdtPr>
                  <w:sdtContent>
                    <w:r w:rsidRPr="00D456F4">
                      <w:rPr>
                        <w:rStyle w:val="a4"/>
                      </w:rPr>
                      <w:t>ここをクリックまたはタップしてテキストを入力してください。</w:t>
                    </w:r>
                  </w:sdtContent>
                </w:sdt>
              </w:sdtContent>
            </w:sdt>
          </w:p>
        </w:tc>
      </w:tr>
      <w:tr w:rsidR="00746FCE" w14:paraId="1E3D44D7" w14:textId="77777777" w:rsidTr="1CB951A8">
        <w:tc>
          <w:tcPr>
            <w:tcW w:w="9634" w:type="dxa"/>
          </w:tcPr>
          <w:p w14:paraId="323A0A38" w14:textId="3DFE1E64" w:rsidR="00746FCE" w:rsidRDefault="00746FCE" w:rsidP="00746FCE">
            <w:r w:rsidRPr="00F40513">
              <w:rPr>
                <w:rFonts w:hint="eastAsia"/>
                <w:b/>
                <w:bCs/>
              </w:rPr>
              <w:t>3</w:t>
            </w:r>
            <w:r w:rsidRPr="00F40513">
              <w:rPr>
                <w:b/>
                <w:bCs/>
                <w:vertAlign w:val="superscript"/>
              </w:rPr>
              <w:t>rd</w:t>
            </w:r>
            <w:r w:rsidRPr="00F40513">
              <w:rPr>
                <w:b/>
                <w:bCs/>
              </w:rPr>
              <w:t xml:space="preserve"> Choice:</w:t>
            </w:r>
            <w:r w:rsidR="00176BAE" w:rsidRPr="00F40513">
              <w:rPr>
                <w:b/>
                <w:bCs/>
              </w:rPr>
              <w:t xml:space="preserve"> </w:t>
            </w:r>
            <w:r w:rsidR="00176BAE" w:rsidRPr="00F40513">
              <w:rPr>
                <w:rFonts w:hint="eastAsia"/>
                <w:b/>
                <w:bCs/>
              </w:rPr>
              <w:t>Max. 1,0</w:t>
            </w:r>
            <w:r w:rsidR="00176BAE" w:rsidRPr="00F40513">
              <w:rPr>
                <w:b/>
                <w:bCs/>
              </w:rPr>
              <w:t>00 characters</w:t>
            </w:r>
            <w:r w:rsidR="00176BAE">
              <w:rPr>
                <w:rFonts w:hint="eastAsia"/>
              </w:rPr>
              <w:t xml:space="preserve">　</w:t>
            </w:r>
            <w:r w:rsidR="00176BAE" w:rsidRPr="00253CA0">
              <w:rPr>
                <w:rFonts w:hint="eastAsia"/>
                <w:color w:val="F4B083" w:themeColor="accent2" w:themeTint="99"/>
              </w:rPr>
              <w:t>(文字数</w:t>
            </w:r>
            <w:r w:rsidR="00176BAE">
              <w:rPr>
                <w:rFonts w:hint="eastAsia"/>
                <w:color w:val="F4B083" w:themeColor="accent2" w:themeTint="99"/>
              </w:rPr>
              <w:t>はブランクを含め、</w:t>
            </w:r>
            <w:r w:rsidR="00176BAE" w:rsidRPr="00253CA0">
              <w:rPr>
                <w:rFonts w:hint="eastAsia"/>
                <w:color w:val="F4B083" w:themeColor="accent2" w:themeTint="99"/>
              </w:rPr>
              <w:t>MSWordの文字カウントで)</w:t>
            </w:r>
          </w:p>
          <w:p w14:paraId="6E8FD077" w14:textId="77A6CE1F" w:rsidR="00746FCE" w:rsidRPr="00776C69" w:rsidRDefault="00746FCE" w:rsidP="00746FCE">
            <w:r>
              <w:t xml:space="preserve"> </w:t>
            </w:r>
            <w:sdt>
              <w:sdtPr>
                <w:id w:val="991762961"/>
                <w:placeholder>
                  <w:docPart w:val="71FEDDA6885043EE9AD4026C9F8784CB"/>
                </w:placeholder>
              </w:sdtPr>
              <w:sdtContent>
                <w:sdt>
                  <w:sdtPr>
                    <w:id w:val="-1554844374"/>
                    <w:placeholder>
                      <w:docPart w:val="71FEDDA6885043EE9AD4026C9F8784CB"/>
                    </w:placeholder>
                  </w:sdtPr>
                  <w:sdtContent>
                    <w:sdt>
                      <w:sdtPr>
                        <w:id w:val="-1957636116"/>
                        <w:placeholder>
                          <w:docPart w:val="71FEDDA6885043EE9AD4026C9F8784CB"/>
                        </w:placeholder>
                      </w:sdtPr>
                      <w:sdtContent>
                        <w:sdt>
                          <w:sdtPr>
                            <w:id w:val="625819773"/>
                            <w:placeholder>
                              <w:docPart w:val="71FEDDA6885043EE9AD4026C9F8784CB"/>
                            </w:placeholder>
                          </w:sdtPr>
                          <w:sdtContent>
                            <w:sdt>
                              <w:sdtPr>
                                <w:id w:val="1422918299"/>
                                <w:placeholder>
                                  <w:docPart w:val="71FEDDA6885043EE9AD4026C9F8784CB"/>
                                </w:placeholder>
                              </w:sdtPr>
                              <w:sdtContent>
                                <w:sdt>
                                  <w:sdtPr>
                                    <w:id w:val="1578176533"/>
                                    <w:placeholder>
                                      <w:docPart w:val="71FEDDA6885043EE9AD4026C9F8784CB"/>
                                    </w:placeholder>
                                  </w:sdtPr>
                                  <w:sdtContent>
                                    <w:sdt>
                                      <w:sdtPr>
                                        <w:id w:val="-1235239013"/>
                                        <w:placeholder>
                                          <w:docPart w:val="71FEDDA6885043EE9AD4026C9F8784CB"/>
                                        </w:placeholder>
                                      </w:sdtPr>
                                      <w:sdtContent>
                                        <w:sdt>
                                          <w:sdtPr>
                                            <w:id w:val="-782115052"/>
                                            <w:placeholder>
                                              <w:docPart w:val="71FEDDA6885043EE9AD4026C9F8784CB"/>
                                            </w:placeholder>
                                          </w:sdtPr>
                                          <w:sdtContent>
                                            <w:sdt>
                                              <w:sdtPr>
                                                <w:id w:val="1836344201"/>
                                                <w:placeholder>
                                                  <w:docPart w:val="71FEDDA6885043EE9AD4026C9F8784CB"/>
                                                </w:placeholder>
                                              </w:sdtPr>
                                              <w:sdtContent>
                                                <w:sdt>
                                                  <w:sdtPr>
                                                    <w:id w:val="-1740243661"/>
                                                    <w:placeholder>
                                                      <w:docPart w:val="71FEDDA6885043EE9AD4026C9F8784CB"/>
                                                    </w:placeholder>
                                                    <w:showingPlcHdr/>
                                                  </w:sdtPr>
                                                  <w:sdtContent>
                                                    <w:r w:rsidRPr="00D456F4">
                                                      <w:rPr>
                                                        <w:rStyle w:val="a4"/>
                                                      </w:rPr>
                                                      <w:t>ここをクリックまたはタップしてテキストを入力してください。</w:t>
                                                    </w:r>
                                                  </w:sdtContent>
                                                </w:sdt>
                                              </w:sdtContent>
                                            </w:sdt>
                                          </w:sdtContent>
                                        </w:sdt>
                                      </w:sdtContent>
                                    </w:sdt>
                                  </w:sdtContent>
                                </w:sdt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</w:tr>
      <w:tr w:rsidR="00746FCE" w14:paraId="186FA691" w14:textId="77777777" w:rsidTr="1CB951A8">
        <w:tc>
          <w:tcPr>
            <w:tcW w:w="9634" w:type="dxa"/>
          </w:tcPr>
          <w:p w14:paraId="5539F497" w14:textId="77777777" w:rsidR="00746FCE" w:rsidRPr="00F40513" w:rsidRDefault="00746FCE" w:rsidP="00746FCE">
            <w:pP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F40513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Keywords</w:t>
            </w:r>
            <w:r w:rsidRPr="00F40513">
              <w:rPr>
                <w:rFonts w:ascii="Calibri" w:hAnsi="Calibri" w:cs="Calibri" w:hint="eastAsia"/>
                <w:b/>
                <w:bCs/>
                <w:color w:val="000000"/>
                <w:shd w:val="clear" w:color="auto" w:fill="FFFFFF"/>
              </w:rPr>
              <w:t xml:space="preserve"> </w:t>
            </w:r>
            <w:r w:rsidRPr="00F40513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 xml:space="preserve">for the desired research </w:t>
            </w:r>
          </w:p>
          <w:p w14:paraId="2B692511" w14:textId="77777777" w:rsidR="00746FCE" w:rsidRPr="008456F2" w:rsidRDefault="00746FCE" w:rsidP="00746FCE">
            <w:pPr>
              <w:rPr>
                <w:rFonts w:ascii="Calibri" w:hAnsi="Calibri" w:cs="Calibri"/>
                <w:i/>
                <w:iCs/>
                <w:color w:val="000000"/>
                <w:bdr w:val="none" w:sz="0" w:space="0" w:color="auto" w:frame="1"/>
                <w:shd w:val="clear" w:color="auto" w:fill="FFFFFF"/>
              </w:rPr>
            </w:pPr>
            <w:r w:rsidRPr="008456F2">
              <w:rPr>
                <w:rFonts w:ascii="Calibri" w:hAnsi="Calibri" w:cs="Calibri" w:hint="eastAsia"/>
                <w:i/>
                <w:iCs/>
                <w:color w:val="000000"/>
                <w:shd w:val="clear" w:color="auto" w:fill="FFFFFF"/>
              </w:rPr>
              <w:t>注）選抜された後、</w:t>
            </w:r>
            <w:r w:rsidRPr="008456F2">
              <w:rPr>
                <w:rFonts w:ascii="Calibri" w:hAnsi="Calibri" w:cs="Calibri"/>
                <w:i/>
                <w:iCs/>
                <w:color w:val="000000"/>
                <w:shd w:val="clear" w:color="auto" w:fill="FFFFFF"/>
              </w:rPr>
              <w:t>ホストラボとのマッチングを行う際に参考にします。例えば</w:t>
            </w:r>
            <w:r w:rsidRPr="008456F2">
              <w:rPr>
                <w:rFonts w:ascii="Calibri" w:hAnsi="Calibri" w:cs="Calibri"/>
                <w:i/>
                <w:iCs/>
                <w:color w:val="000000"/>
                <w:shd w:val="clear" w:color="auto" w:fill="FFFFFF"/>
              </w:rPr>
              <w:t> </w:t>
            </w:r>
            <w:r w:rsidRPr="008456F2">
              <w:rPr>
                <w:rFonts w:ascii="Calibri" w:hAnsi="Calibri" w:cs="Calibri"/>
                <w:i/>
                <w:iCs/>
                <w:color w:val="000000"/>
                <w:bdr w:val="none" w:sz="0" w:space="0" w:color="auto" w:frame="1"/>
                <w:shd w:val="clear" w:color="auto" w:fill="FFFFFF"/>
              </w:rPr>
              <w:t xml:space="preserve">"material" </w:t>
            </w:r>
            <w:r w:rsidRPr="008456F2">
              <w:rPr>
                <w:rFonts w:ascii="Calibri" w:hAnsi="Calibri" w:cs="Calibri" w:hint="eastAsia"/>
                <w:i/>
                <w:iCs/>
                <w:color w:val="000000"/>
                <w:bdr w:val="none" w:sz="0" w:space="0" w:color="auto" w:frame="1"/>
                <w:shd w:val="clear" w:color="auto" w:fill="FFFFFF"/>
              </w:rPr>
              <w:t>,</w:t>
            </w:r>
            <w:r w:rsidRPr="008456F2">
              <w:rPr>
                <w:rFonts w:ascii="Calibri" w:hAnsi="Calibri" w:cs="Calibri"/>
                <w:i/>
                <w:iCs/>
                <w:color w:val="000000"/>
                <w:bdr w:val="none" w:sz="0" w:space="0" w:color="auto" w:frame="1"/>
                <w:shd w:val="clear" w:color="auto" w:fill="FFFFFF"/>
              </w:rPr>
              <w:t>"polymer" , "energy efficiency"</w:t>
            </w:r>
            <w:r w:rsidRPr="008456F2">
              <w:rPr>
                <w:rFonts w:ascii="Calibri" w:hAnsi="Calibri" w:cs="Calibri"/>
                <w:i/>
                <w:iCs/>
                <w:color w:val="000000"/>
                <w:bdr w:val="none" w:sz="0" w:space="0" w:color="auto" w:frame="1"/>
                <w:shd w:val="clear" w:color="auto" w:fill="FFFFFF"/>
              </w:rPr>
              <w:t>等々、やりたい研究に関する関連するキーワード</w:t>
            </w:r>
            <w:r w:rsidRPr="008456F2">
              <w:rPr>
                <w:rFonts w:ascii="Calibri" w:hAnsi="Calibri" w:cs="Calibri" w:hint="eastAsia"/>
                <w:i/>
                <w:iCs/>
                <w:color w:val="000000"/>
                <w:bdr w:val="none" w:sz="0" w:space="0" w:color="auto" w:frame="1"/>
                <w:shd w:val="clear" w:color="auto" w:fill="FFFFFF"/>
              </w:rPr>
              <w:t>を挙げてください</w:t>
            </w:r>
          </w:p>
          <w:p w14:paraId="5F173596" w14:textId="7BBFB957" w:rsidR="00746FCE" w:rsidRPr="00776C69" w:rsidRDefault="00000000" w:rsidP="00746FCE">
            <w:sdt>
              <w:sdtPr>
                <w:id w:val="-1044139644"/>
                <w:placeholder>
                  <w:docPart w:val="311F4E1FB1AA43AABCB9677D31660CD8"/>
                </w:placeholder>
                <w:showingPlcHdr/>
              </w:sdtPr>
              <w:sdtContent>
                <w:r w:rsidR="00746FCE" w:rsidRPr="00D456F4">
                  <w:rPr>
                    <w:rStyle w:val="a4"/>
                  </w:rPr>
                  <w:t>ここをクリックまたはタップしてテキストを入力してください。</w:t>
                </w:r>
              </w:sdtContent>
            </w:sdt>
          </w:p>
        </w:tc>
      </w:tr>
      <w:tr w:rsidR="00746FCE" w14:paraId="3C022AA3" w14:textId="77777777" w:rsidTr="1CB951A8">
        <w:tc>
          <w:tcPr>
            <w:tcW w:w="9634" w:type="dxa"/>
            <w:shd w:val="clear" w:color="auto" w:fill="D9D9D9" w:themeFill="background1" w:themeFillShade="D9"/>
          </w:tcPr>
          <w:p w14:paraId="2986CF78" w14:textId="2070C5C1" w:rsidR="00746FCE" w:rsidRPr="00D85D7B" w:rsidRDefault="00746FCE" w:rsidP="00746FCE">
            <w:pPr>
              <w:rPr>
                <w:b/>
              </w:rPr>
            </w:pPr>
            <w:r w:rsidRPr="00D85D7B">
              <w:rPr>
                <w:b/>
              </w:rPr>
              <w:t xml:space="preserve">Essay </w:t>
            </w:r>
            <w:r w:rsidR="00313AE8">
              <w:rPr>
                <w:rFonts w:hint="eastAsia"/>
                <w:b/>
              </w:rPr>
              <w:t>4</w:t>
            </w:r>
            <w:r w:rsidRPr="00D85D7B">
              <w:rPr>
                <w:b/>
              </w:rPr>
              <w:t>: Long-term Goals</w:t>
            </w:r>
          </w:p>
          <w:p w14:paraId="3F3DAC27" w14:textId="648B8B15" w:rsidR="00746FCE" w:rsidRDefault="00746FCE" w:rsidP="00393008">
            <w:pPr>
              <w:ind w:leftChars="100" w:left="210"/>
            </w:pPr>
            <w:r>
              <w:t xml:space="preserve">What are your long-term goals? How will participating in the Nakatani </w:t>
            </w:r>
            <w:r>
              <w:rPr>
                <w:rFonts w:hint="eastAsia"/>
              </w:rPr>
              <w:t>RIES</w:t>
            </w:r>
            <w:r>
              <w:t xml:space="preserve"> </w:t>
            </w:r>
            <w:r w:rsidR="00E649EF">
              <w:rPr>
                <w:rFonts w:hint="eastAsia"/>
              </w:rPr>
              <w:t xml:space="preserve">help you </w:t>
            </w:r>
            <w:r w:rsidR="00E649EF">
              <w:t>achieve</w:t>
            </w:r>
            <w:r w:rsidR="00E649EF">
              <w:rPr>
                <w:rFonts w:hint="eastAsia"/>
              </w:rPr>
              <w:t xml:space="preserve"> them?</w:t>
            </w:r>
          </w:p>
        </w:tc>
      </w:tr>
      <w:tr w:rsidR="00746FCE" w14:paraId="794D6943" w14:textId="77777777" w:rsidTr="1CB951A8">
        <w:tc>
          <w:tcPr>
            <w:tcW w:w="9634" w:type="dxa"/>
          </w:tcPr>
          <w:p w14:paraId="2C8756E6" w14:textId="60812FA4" w:rsidR="00746FCE" w:rsidRDefault="00746FCE" w:rsidP="00746FCE">
            <w:r w:rsidRPr="00776C69">
              <w:t xml:space="preserve">Maximum Length: </w:t>
            </w:r>
            <w:r w:rsidR="00176BAE">
              <w:rPr>
                <w:rFonts w:hint="eastAsia"/>
              </w:rPr>
              <w:t xml:space="preserve">Max. </w:t>
            </w:r>
            <w:r w:rsidRPr="00776C69">
              <w:t>2,</w:t>
            </w:r>
            <w:r w:rsidR="00D14F5C">
              <w:rPr>
                <w:rFonts w:hint="eastAsia"/>
              </w:rPr>
              <w:t>0</w:t>
            </w:r>
            <w:r w:rsidRPr="00776C69">
              <w:t>00 characters</w:t>
            </w:r>
            <w:r w:rsidRPr="00253CA0">
              <w:rPr>
                <w:rFonts w:hint="eastAsia"/>
                <w:color w:val="F4B083" w:themeColor="accent2" w:themeTint="99"/>
              </w:rPr>
              <w:t xml:space="preserve"> (文字数</w:t>
            </w:r>
            <w:r>
              <w:rPr>
                <w:rFonts w:hint="eastAsia"/>
                <w:color w:val="F4B083" w:themeColor="accent2" w:themeTint="99"/>
              </w:rPr>
              <w:t>はブランクを含め、</w:t>
            </w:r>
            <w:r w:rsidRPr="00253CA0">
              <w:rPr>
                <w:rFonts w:hint="eastAsia"/>
                <w:color w:val="F4B083" w:themeColor="accent2" w:themeTint="99"/>
              </w:rPr>
              <w:t>MSWordの文字カウントで)</w:t>
            </w:r>
          </w:p>
          <w:sdt>
            <w:sdtPr>
              <w:id w:val="421763964"/>
              <w:placeholder>
                <w:docPart w:val="277B991F204C48AABD23C0F9DC54BD96"/>
              </w:placeholder>
              <w:showingPlcHdr/>
            </w:sdtPr>
            <w:sdtContent>
              <w:p w14:paraId="1A8EF4AE" w14:textId="3F0761A8" w:rsidR="00746FCE" w:rsidRPr="005850C1" w:rsidRDefault="00746FCE" w:rsidP="00746FCE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sdtContent>
          </w:sdt>
        </w:tc>
      </w:tr>
      <w:tr w:rsidR="002A5909" w14:paraId="6142AA3D" w14:textId="77777777" w:rsidTr="007B0C29">
        <w:tc>
          <w:tcPr>
            <w:tcW w:w="9634" w:type="dxa"/>
            <w:shd w:val="clear" w:color="auto" w:fill="E7E6E6" w:themeFill="background2"/>
          </w:tcPr>
          <w:sdt>
            <w:sdtPr>
              <w:id w:val="-1400588068"/>
              <w:placeholder>
                <w:docPart w:val="6FC089B085924E838ED5E2BBB4283BDB"/>
              </w:placeholder>
            </w:sdtPr>
            <w:sdtContent>
              <w:p w14:paraId="7537303E" w14:textId="5C7D5DA2" w:rsidR="002A5909" w:rsidRPr="002A5909" w:rsidRDefault="007B0C29" w:rsidP="00746FCE">
                <w:r w:rsidRPr="007B0C29">
                  <w:rPr>
                    <w:rFonts w:hint="eastAsia"/>
                    <w:b/>
                    <w:bCs/>
                  </w:rPr>
                  <w:t>English language:</w:t>
                </w:r>
                <w:r w:rsidR="002A5909" w:rsidRPr="007B0C29">
                  <w:rPr>
                    <w:b/>
                    <w:bCs/>
                  </w:rPr>
                  <w:t xml:space="preserve"> </w:t>
                </w:r>
                <w:r>
                  <w:rPr>
                    <w:rFonts w:hint="eastAsia"/>
                  </w:rPr>
                  <w:t xml:space="preserve">If you have </w:t>
                </w:r>
                <w:r w:rsidR="00210489">
                  <w:rPr>
                    <w:rFonts w:hint="eastAsia"/>
                  </w:rPr>
                  <w:t xml:space="preserve">any </w:t>
                </w:r>
                <w:r>
                  <w:rPr>
                    <w:rFonts w:hint="eastAsia"/>
                  </w:rPr>
                  <w:t xml:space="preserve">English test </w:t>
                </w:r>
                <w:r w:rsidR="00210489">
                  <w:t>scores</w:t>
                </w:r>
                <w:r>
                  <w:rPr>
                    <w:rFonts w:hint="eastAsia"/>
                  </w:rPr>
                  <w:t xml:space="preserve">, list them with dates </w:t>
                </w:r>
                <w:r w:rsidR="00210489">
                  <w:t>taken.</w:t>
                </w:r>
                <w:r w:rsidR="00210489" w:rsidRPr="00210489">
                  <w:t xml:space="preserve"> (e.g., TOEFL iBT 95 – March 2024)</w:t>
                </w:r>
              </w:p>
            </w:sdtContent>
          </w:sdt>
        </w:tc>
      </w:tr>
      <w:tr w:rsidR="002A5909" w14:paraId="165BAE85" w14:textId="77777777" w:rsidTr="1CB951A8">
        <w:tc>
          <w:tcPr>
            <w:tcW w:w="9634" w:type="dxa"/>
          </w:tcPr>
          <w:sdt>
            <w:sdtPr>
              <w:id w:val="-675267525"/>
              <w:placeholder>
                <w:docPart w:val="B66AFA67591A4E2396BBF255B9D7038D"/>
              </w:placeholder>
              <w:showingPlcHdr/>
            </w:sdtPr>
            <w:sdtContent>
              <w:p w14:paraId="255A5AD7" w14:textId="6D4FD19C" w:rsidR="002A5909" w:rsidRPr="002A5909" w:rsidRDefault="002A5909" w:rsidP="00746FCE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sdtContent>
          </w:sdt>
        </w:tc>
      </w:tr>
    </w:tbl>
    <w:p w14:paraId="3247263C" w14:textId="77777777" w:rsidR="001D06BF" w:rsidRPr="00176BAE" w:rsidRDefault="001D06BF">
      <w:pPr>
        <w:rPr>
          <w:rFonts w:ascii="Trebuchet MS" w:hAnsi="Trebuchet MS" w:cs="Trebuchet MS"/>
          <w:b/>
          <w:bCs/>
          <w:color w:val="1C1E21"/>
          <w:kern w:val="0"/>
          <w:sz w:val="28"/>
          <w:szCs w:val="28"/>
        </w:rPr>
      </w:pPr>
    </w:p>
    <w:p w14:paraId="665D6A74" w14:textId="523E120C" w:rsidR="00DC2B94" w:rsidRDefault="00DC2B94">
      <w:pPr>
        <w:rPr>
          <w:rFonts w:ascii="Trebuchet MS" w:hAnsi="Trebuchet MS" w:cs="Trebuchet MS"/>
          <w:b/>
          <w:bCs/>
          <w:color w:val="1C1E21"/>
          <w:kern w:val="0"/>
          <w:sz w:val="28"/>
          <w:szCs w:val="28"/>
        </w:rPr>
      </w:pPr>
      <w:r w:rsidRPr="00DC2B94">
        <w:rPr>
          <w:rFonts w:ascii="Trebuchet MS" w:eastAsia="Trebuchet MS" w:hAnsi="Trebuchet MS" w:cs="Trebuchet MS" w:hint="eastAsia"/>
          <w:b/>
          <w:bCs/>
          <w:color w:val="1C1E21"/>
          <w:kern w:val="0"/>
          <w:sz w:val="28"/>
          <w:szCs w:val="28"/>
          <w:lang w:eastAsia="en-US"/>
        </w:rPr>
        <w:t>O</w:t>
      </w:r>
      <w:r w:rsidRPr="00DC2B94">
        <w:rPr>
          <w:rFonts w:ascii="Trebuchet MS" w:eastAsia="Trebuchet MS" w:hAnsi="Trebuchet MS" w:cs="Trebuchet MS"/>
          <w:b/>
          <w:bCs/>
          <w:color w:val="1C1E21"/>
          <w:kern w:val="0"/>
          <w:sz w:val="28"/>
          <w:szCs w:val="28"/>
          <w:lang w:eastAsia="en-US"/>
        </w:rPr>
        <w:t>thers</w:t>
      </w:r>
    </w:p>
    <w:p w14:paraId="1AC3B02B" w14:textId="77777777" w:rsidR="00650FF3" w:rsidRPr="00650FF3" w:rsidRDefault="00650FF3">
      <w:pPr>
        <w:rPr>
          <w:rFonts w:ascii="Trebuchet MS" w:hAnsi="Trebuchet MS" w:cs="Trebuchet MS"/>
          <w:b/>
          <w:bCs/>
          <w:color w:val="1C1E21"/>
          <w:kern w:val="0"/>
          <w:sz w:val="28"/>
          <w:szCs w:val="28"/>
        </w:rPr>
      </w:pPr>
    </w:p>
    <w:tbl>
      <w:tblPr>
        <w:tblStyle w:val="a3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DC2B94" w14:paraId="45B09F08" w14:textId="77777777" w:rsidTr="1CB951A8">
        <w:tc>
          <w:tcPr>
            <w:tcW w:w="9634" w:type="dxa"/>
          </w:tcPr>
          <w:p w14:paraId="1031C94E" w14:textId="6F74F033" w:rsidR="00D9196D" w:rsidRDefault="00D9196D" w:rsidP="00447D98">
            <w:pPr>
              <w:ind w:leftChars="200" w:left="420"/>
            </w:pPr>
            <w:r w:rsidRPr="00D9196D">
              <w:rPr>
                <w:b/>
                <w:bCs/>
              </w:rPr>
              <w:t>How did you first learn about the Nakatani RIES Program?</w:t>
            </w:r>
            <w:r w:rsidRPr="00D9196D">
              <w:br/>
              <w:t xml:space="preserve">Please check </w:t>
            </w:r>
            <w:r w:rsidRPr="00D9196D">
              <w:rPr>
                <w:b/>
                <w:bCs/>
              </w:rPr>
              <w:t>one</w:t>
            </w:r>
            <w:r w:rsidRPr="00D9196D">
              <w:t xml:space="preserve"> that best describes how you first heard about the program.</w:t>
            </w:r>
          </w:p>
          <w:p w14:paraId="4D5A2A15" w14:textId="0D351503" w:rsidR="00447D98" w:rsidRDefault="000C39AE" w:rsidP="00447D98">
            <w:pPr>
              <w:ind w:leftChars="200" w:left="420"/>
            </w:pPr>
            <w:r>
              <w:rPr>
                <w:rFonts w:hint="eastAsia"/>
              </w:rPr>
              <w:t>1</w:t>
            </w:r>
            <w:r>
              <w:t>.</w:t>
            </w:r>
            <w:r w:rsidR="00176BAE">
              <w:t xml:space="preserve"> </w:t>
            </w:r>
            <w:r w:rsidR="00447D98">
              <w:t xml:space="preserve">University Homepage </w:t>
            </w:r>
            <w:sdt>
              <w:sdtPr>
                <w:id w:val="-209971538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447D98">
              <w:t xml:space="preserve">  </w:t>
            </w:r>
            <w:r>
              <w:t>2.</w:t>
            </w:r>
            <w:r w:rsidR="00176BAE">
              <w:t xml:space="preserve"> </w:t>
            </w:r>
            <w:r w:rsidR="00210489">
              <w:t>Flyer</w:t>
            </w:r>
            <w:r w:rsidR="00447D98">
              <w:t xml:space="preserve"> posted at my university  </w:t>
            </w:r>
            <w:sdt>
              <w:sdtPr>
                <w:id w:val="88507675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  <w:p w14:paraId="170D58B3" w14:textId="7E59E409" w:rsidR="00447D98" w:rsidRDefault="000C39AE" w:rsidP="00447D98">
            <w:pPr>
              <w:ind w:leftChars="200" w:left="420"/>
            </w:pPr>
            <w:r>
              <w:t>3.</w:t>
            </w:r>
            <w:r w:rsidR="00176BAE">
              <w:t xml:space="preserve"> </w:t>
            </w:r>
            <w:r w:rsidR="00447D98">
              <w:t xml:space="preserve">Friend or classmate  </w:t>
            </w:r>
            <w:sdt>
              <w:sdtPr>
                <w:id w:val="-7459795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447D98">
              <w:t xml:space="preserve"> </w:t>
            </w:r>
            <w:r>
              <w:t>4.</w:t>
            </w:r>
            <w:r w:rsidR="00176BAE">
              <w:t xml:space="preserve"> </w:t>
            </w:r>
            <w:r w:rsidR="00447D98">
              <w:t xml:space="preserve">Google Search  </w:t>
            </w:r>
            <w:sdt>
              <w:sdtPr>
                <w:id w:val="-198738635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447D98">
              <w:t xml:space="preserve"> </w:t>
            </w:r>
            <w:r>
              <w:t>5.</w:t>
            </w:r>
            <w:r w:rsidR="00176BAE">
              <w:t xml:space="preserve"> </w:t>
            </w:r>
            <w:r w:rsidR="00447D98">
              <w:t xml:space="preserve">Social Media  </w:t>
            </w:r>
            <w:sdt>
              <w:sdtPr>
                <w:id w:val="-182588078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  <w:p w14:paraId="7610822C" w14:textId="561947AA" w:rsidR="00447D98" w:rsidRDefault="000C39AE" w:rsidP="00447D98">
            <w:pPr>
              <w:ind w:leftChars="200" w:left="420"/>
            </w:pPr>
            <w:r>
              <w:t>6.</w:t>
            </w:r>
            <w:r w:rsidR="00176BAE">
              <w:t xml:space="preserve"> </w:t>
            </w:r>
            <w:r w:rsidR="00210489">
              <w:rPr>
                <w:rFonts w:hint="eastAsia"/>
              </w:rPr>
              <w:t>I</w:t>
            </w:r>
            <w:r w:rsidR="00447D98">
              <w:t xml:space="preserve">nternational programs/study abroad oﬃce at my university  </w:t>
            </w:r>
            <w:sdt>
              <w:sdtPr>
                <w:id w:val="198157252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447D98">
              <w:t xml:space="preserve">   </w:t>
            </w:r>
          </w:p>
          <w:p w14:paraId="2251821C" w14:textId="0563F998" w:rsidR="00DC2B94" w:rsidRDefault="000C39AE" w:rsidP="00447D98">
            <w:pPr>
              <w:ind w:firstLineChars="200" w:firstLine="420"/>
            </w:pPr>
            <w:r>
              <w:lastRenderedPageBreak/>
              <w:t>7.</w:t>
            </w:r>
            <w:r w:rsidR="00D9196D">
              <w:t xml:space="preserve"> </w:t>
            </w:r>
            <w:r w:rsidR="00210489">
              <w:rPr>
                <w:rFonts w:hint="eastAsia"/>
              </w:rPr>
              <w:t>A</w:t>
            </w:r>
            <w:r w:rsidR="00907D53">
              <w:t xml:space="preserve">lumni of Nakatani RIES program </w:t>
            </w:r>
            <w:sdt>
              <w:sdtPr>
                <w:id w:val="-20696304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907D53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907D53">
              <w:t xml:space="preserve">  </w:t>
            </w:r>
            <w:r>
              <w:t>8.</w:t>
            </w:r>
            <w:r w:rsidR="00176BAE">
              <w:t xml:space="preserve"> </w:t>
            </w:r>
            <w:r w:rsidR="00210489">
              <w:rPr>
                <w:rFonts w:hint="eastAsia"/>
              </w:rPr>
              <w:t>P</w:t>
            </w:r>
            <w:r w:rsidR="00447D98">
              <w:t xml:space="preserve">rofessor at my university </w:t>
            </w:r>
            <w:sdt>
              <w:sdtPr>
                <w:id w:val="-83847240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  <w:p w14:paraId="7205928E" w14:textId="4DAA8719" w:rsidR="009F5BA8" w:rsidRPr="009F5BA8" w:rsidRDefault="009F5BA8" w:rsidP="009F5BA8">
            <w:pPr>
              <w:ind w:firstLineChars="200" w:firstLine="420"/>
            </w:pPr>
            <w:r>
              <w:rPr>
                <w:rFonts w:hint="eastAsia"/>
              </w:rPr>
              <w:t>9</w:t>
            </w:r>
            <w:r>
              <w:t>.</w:t>
            </w:r>
            <w:r w:rsidR="00176BAE">
              <w:t xml:space="preserve"> </w:t>
            </w:r>
            <w:r w:rsidR="00210489">
              <w:t>Regularly</w:t>
            </w:r>
            <w:r w:rsidR="00D9196D">
              <w:rPr>
                <w:rFonts w:hint="eastAsia"/>
              </w:rPr>
              <w:t xml:space="preserve"> check </w:t>
            </w:r>
            <w:r w:rsidR="00EE3DEC">
              <w:t xml:space="preserve">the </w:t>
            </w:r>
            <w:r w:rsidR="00D9196D">
              <w:rPr>
                <w:rFonts w:hint="eastAsia"/>
              </w:rPr>
              <w:t>Nakatani Foundation</w:t>
            </w:r>
            <w:r w:rsidR="00210489">
              <w:rPr>
                <w:rFonts w:hint="eastAsia"/>
              </w:rPr>
              <w:t xml:space="preserve"> Website</w:t>
            </w:r>
            <w:r>
              <w:t xml:space="preserve"> </w:t>
            </w:r>
            <w:sdt>
              <w:sdtPr>
                <w:id w:val="-119144345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  <w:p w14:paraId="57E9F6DF" w14:textId="23E02D82" w:rsidR="00447D98" w:rsidRDefault="009F5BA8" w:rsidP="00444A6C">
            <w:pPr>
              <w:ind w:firstLineChars="200" w:firstLine="420"/>
            </w:pPr>
            <w:r>
              <w:t>10</w:t>
            </w:r>
            <w:r w:rsidR="00A766F5">
              <w:t>.</w:t>
            </w:r>
            <w:r w:rsidR="00176BAE">
              <w:t xml:space="preserve"> </w:t>
            </w:r>
            <w:r w:rsidR="00447D98">
              <w:t>Other (please describe</w:t>
            </w:r>
            <w:r w:rsidR="00447D98"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1512332026"/>
                <w:placeholder>
                  <w:docPart w:val="D0C77B728F43471484051BB7215506B0"/>
                </w:placeholder>
                <w:showingPlcHdr/>
              </w:sdtPr>
              <w:sdtContent>
                <w:r w:rsidR="00447D98" w:rsidRPr="00D456F4">
                  <w:rPr>
                    <w:rStyle w:val="a4"/>
                  </w:rPr>
                  <w:t>ここをクリックまたはタップしてテキストを入力してください。</w:t>
                </w:r>
              </w:sdtContent>
            </w:sdt>
            <w:r w:rsidR="00447D98">
              <w:t>)</w:t>
            </w:r>
          </w:p>
        </w:tc>
      </w:tr>
    </w:tbl>
    <w:p w14:paraId="5121FBDE" w14:textId="77777777" w:rsidR="0018346B" w:rsidRDefault="0018346B"/>
    <w:tbl>
      <w:tblPr>
        <w:tblStyle w:val="a3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D9196D" w14:paraId="6C4706A9" w14:textId="77777777" w:rsidTr="001C6202">
        <w:tc>
          <w:tcPr>
            <w:tcW w:w="9634" w:type="dxa"/>
          </w:tcPr>
          <w:p w14:paraId="72577BC2" w14:textId="77777777" w:rsidR="00AF2734" w:rsidRDefault="00AF2734" w:rsidP="001C6202">
            <w:pPr>
              <w:ind w:leftChars="200" w:left="420"/>
            </w:pPr>
            <w:r w:rsidRPr="00AF2734">
              <w:rPr>
                <w:b/>
                <w:bCs/>
              </w:rPr>
              <w:t>What helped you learn more about the program and decide to apply?</w:t>
            </w:r>
            <w:r w:rsidRPr="00AF2734">
              <w:br/>
              <w:t xml:space="preserve">Please check </w:t>
            </w:r>
            <w:r w:rsidRPr="00AF2734">
              <w:rPr>
                <w:b/>
                <w:bCs/>
              </w:rPr>
              <w:t>all</w:t>
            </w:r>
            <w:r w:rsidRPr="00AF2734">
              <w:t xml:space="preserve"> options that apply.</w:t>
            </w:r>
          </w:p>
          <w:p w14:paraId="2359D5B2" w14:textId="2B79446C" w:rsidR="00D9196D" w:rsidRDefault="00D9196D" w:rsidP="001C6202">
            <w:pPr>
              <w:ind w:leftChars="200" w:left="420"/>
            </w:pPr>
            <w:r>
              <w:rPr>
                <w:rFonts w:hint="eastAsia"/>
              </w:rPr>
              <w:t>1</w:t>
            </w:r>
            <w:r>
              <w:t xml:space="preserve">. University Homepage </w:t>
            </w:r>
            <w:sdt>
              <w:sdtPr>
                <w:id w:val="-13919891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t xml:space="preserve">  2. F</w:t>
            </w:r>
            <w:r w:rsidR="00210489">
              <w:rPr>
                <w:rFonts w:hint="eastAsia"/>
              </w:rPr>
              <w:t>l</w:t>
            </w:r>
            <w:r>
              <w:rPr>
                <w:rFonts w:hint="eastAsia"/>
              </w:rPr>
              <w:t>y</w:t>
            </w:r>
            <w:r>
              <w:t xml:space="preserve">er posted at my university  </w:t>
            </w:r>
            <w:sdt>
              <w:sdtPr>
                <w:id w:val="-186235120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  <w:p w14:paraId="4867E2A2" w14:textId="66A17CBD" w:rsidR="00D9196D" w:rsidRDefault="00D9196D" w:rsidP="001C6202">
            <w:pPr>
              <w:ind w:leftChars="200" w:left="420"/>
            </w:pPr>
            <w:r>
              <w:t xml:space="preserve">3. Friend or classmate  </w:t>
            </w:r>
            <w:sdt>
              <w:sdtPr>
                <w:id w:val="-144198461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t xml:space="preserve"> 4. Google Search  </w:t>
            </w:r>
            <w:sdt>
              <w:sdtPr>
                <w:id w:val="101449928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t xml:space="preserve"> 5. Social Media  </w:t>
            </w:r>
            <w:sdt>
              <w:sdtPr>
                <w:id w:val="141836373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  <w:p w14:paraId="546E39F1" w14:textId="427DE3AB" w:rsidR="00D9196D" w:rsidRDefault="00D9196D" w:rsidP="001C6202">
            <w:pPr>
              <w:ind w:leftChars="200" w:left="420"/>
            </w:pPr>
            <w:r>
              <w:t xml:space="preserve">6. </w:t>
            </w:r>
            <w:r w:rsidR="00210489">
              <w:rPr>
                <w:rFonts w:hint="eastAsia"/>
              </w:rPr>
              <w:t>I</w:t>
            </w:r>
            <w:r>
              <w:t xml:space="preserve">nternational programs/study abroad oﬃce at my university  </w:t>
            </w:r>
            <w:sdt>
              <w:sdtPr>
                <w:id w:val="43965481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t xml:space="preserve">   </w:t>
            </w:r>
          </w:p>
          <w:p w14:paraId="23B1AB45" w14:textId="5A2AC3C7" w:rsidR="00D9196D" w:rsidRDefault="00D9196D" w:rsidP="001C6202">
            <w:pPr>
              <w:ind w:firstLineChars="200" w:firstLine="420"/>
            </w:pPr>
            <w:r>
              <w:t>7.</w:t>
            </w:r>
            <w:r w:rsidR="00EC09E0">
              <w:t xml:space="preserve"> </w:t>
            </w:r>
            <w:r w:rsidR="00210489">
              <w:rPr>
                <w:rFonts w:hint="eastAsia"/>
              </w:rPr>
              <w:t>A</w:t>
            </w:r>
            <w:r>
              <w:t xml:space="preserve">lumni of </w:t>
            </w:r>
            <w:r w:rsidR="00210489">
              <w:t xml:space="preserve">the </w:t>
            </w:r>
            <w:r>
              <w:t xml:space="preserve">Nakatani RIES program </w:t>
            </w:r>
            <w:sdt>
              <w:sdtPr>
                <w:id w:val="143648441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t xml:space="preserve">  8. </w:t>
            </w:r>
            <w:r w:rsidR="00210489">
              <w:rPr>
                <w:rFonts w:hint="eastAsia"/>
              </w:rPr>
              <w:t>P</w:t>
            </w:r>
            <w:r>
              <w:t xml:space="preserve">rofessor at my university </w:t>
            </w:r>
            <w:sdt>
              <w:sdtPr>
                <w:id w:val="-113201918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  <w:p w14:paraId="72042BF0" w14:textId="22795A12" w:rsidR="00D9196D" w:rsidRPr="009F5BA8" w:rsidRDefault="00D9196D" w:rsidP="001C6202">
            <w:pPr>
              <w:ind w:firstLineChars="200" w:firstLine="420"/>
            </w:pPr>
            <w:r>
              <w:rPr>
                <w:rFonts w:hint="eastAsia"/>
              </w:rPr>
              <w:t>9</w:t>
            </w:r>
            <w:r>
              <w:t xml:space="preserve">. </w:t>
            </w:r>
            <w:r w:rsidR="00EC09E0">
              <w:rPr>
                <w:rFonts w:hint="eastAsia"/>
              </w:rPr>
              <w:t xml:space="preserve">Nakatani Foundation HP </w:t>
            </w:r>
            <w:r w:rsidR="00EC09E0">
              <w:t xml:space="preserve"> </w:t>
            </w:r>
            <w:sdt>
              <w:sdtPr>
                <w:id w:val="212842918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EC09E0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  <w:p w14:paraId="58D68AC0" w14:textId="510E67E9" w:rsidR="00AF2734" w:rsidRDefault="00AF2734" w:rsidP="001C6202">
            <w:pPr>
              <w:ind w:firstLineChars="200" w:firstLine="420"/>
            </w:pPr>
            <w:r>
              <w:rPr>
                <w:rFonts w:hint="eastAsia"/>
              </w:rPr>
              <w:t xml:space="preserve">10. </w:t>
            </w:r>
            <w:r w:rsidR="00EC09E0">
              <w:t xml:space="preserve">Briefing session by RIES Alumni </w:t>
            </w:r>
            <w:sdt>
              <w:sdtPr>
                <w:id w:val="-53165411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EC09E0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  <w:p w14:paraId="25168708" w14:textId="78D36D67" w:rsidR="00D9196D" w:rsidRDefault="00D9196D" w:rsidP="001C6202">
            <w:pPr>
              <w:ind w:firstLineChars="200" w:firstLine="420"/>
            </w:pPr>
            <w:r>
              <w:t>1</w:t>
            </w:r>
            <w:r w:rsidR="00AF2734">
              <w:rPr>
                <w:rFonts w:hint="eastAsia"/>
              </w:rPr>
              <w:t>1.</w:t>
            </w:r>
            <w:r>
              <w:t xml:space="preserve"> Other (please describe</w:t>
            </w:r>
            <w:r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-2013370266"/>
                <w:placeholder>
                  <w:docPart w:val="75E87D5DD8BB48DC9792572790616C53"/>
                </w:placeholder>
                <w:showingPlcHdr/>
              </w:sdtPr>
              <w:sdtContent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sdtContent>
            </w:sdt>
            <w:r>
              <w:t>)</w:t>
            </w:r>
          </w:p>
        </w:tc>
      </w:tr>
    </w:tbl>
    <w:p w14:paraId="12B74854" w14:textId="77777777" w:rsidR="00D9196D" w:rsidRDefault="00D9196D"/>
    <w:p w14:paraId="22DE1B7D" w14:textId="30B54092" w:rsidR="00EC09E0" w:rsidRPr="00A766F5" w:rsidRDefault="00EC09E0"/>
    <w:sectPr w:rsidR="00EC09E0" w:rsidRPr="00A766F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8525A5" w14:textId="77777777" w:rsidR="008A013F" w:rsidRDefault="008A013F" w:rsidP="008977A7">
      <w:r>
        <w:separator/>
      </w:r>
    </w:p>
  </w:endnote>
  <w:endnote w:type="continuationSeparator" w:id="0">
    <w:p w14:paraId="1DEB2265" w14:textId="77777777" w:rsidR="008A013F" w:rsidRDefault="008A013F" w:rsidP="008977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DD4EDE" w14:textId="77777777" w:rsidR="008A013F" w:rsidRDefault="008A013F" w:rsidP="008977A7">
      <w:r>
        <w:separator/>
      </w:r>
    </w:p>
  </w:footnote>
  <w:footnote w:type="continuationSeparator" w:id="0">
    <w:p w14:paraId="08CEB88B" w14:textId="77777777" w:rsidR="008A013F" w:rsidRDefault="008A013F" w:rsidP="008977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A84EA0"/>
    <w:multiLevelType w:val="hybridMultilevel"/>
    <w:tmpl w:val="05863C60"/>
    <w:lvl w:ilvl="0" w:tplc="B70CE05A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7DFCC698">
      <w:start w:val="1"/>
      <w:numFmt w:val="bullet"/>
      <w:lvlText w:val="o"/>
      <w:lvlJc w:val="left"/>
      <w:pPr>
        <w:ind w:left="840" w:hanging="420"/>
      </w:pPr>
      <w:rPr>
        <w:rFonts w:ascii="Courier New" w:hAnsi="Courier New" w:hint="default"/>
      </w:rPr>
    </w:lvl>
    <w:lvl w:ilvl="2" w:tplc="3E7697CE">
      <w:start w:val="1"/>
      <w:numFmt w:val="bullet"/>
      <w:lvlText w:val=""/>
      <w:lvlJc w:val="left"/>
      <w:pPr>
        <w:ind w:left="1260" w:hanging="420"/>
      </w:pPr>
      <w:rPr>
        <w:rFonts w:ascii="Wingdings" w:hAnsi="Wingdings" w:hint="default"/>
      </w:rPr>
    </w:lvl>
    <w:lvl w:ilvl="3" w:tplc="24A638FA">
      <w:start w:val="1"/>
      <w:numFmt w:val="bullet"/>
      <w:lvlText w:val=""/>
      <w:lvlJc w:val="left"/>
      <w:pPr>
        <w:ind w:left="1680" w:hanging="420"/>
      </w:pPr>
      <w:rPr>
        <w:rFonts w:ascii="Symbol" w:hAnsi="Symbol" w:hint="default"/>
      </w:rPr>
    </w:lvl>
    <w:lvl w:ilvl="4" w:tplc="47A29EB4">
      <w:start w:val="1"/>
      <w:numFmt w:val="bullet"/>
      <w:lvlText w:val="o"/>
      <w:lvlJc w:val="left"/>
      <w:pPr>
        <w:ind w:left="2100" w:hanging="420"/>
      </w:pPr>
      <w:rPr>
        <w:rFonts w:ascii="Courier New" w:hAnsi="Courier New" w:hint="default"/>
      </w:rPr>
    </w:lvl>
    <w:lvl w:ilvl="5" w:tplc="E326B830">
      <w:start w:val="1"/>
      <w:numFmt w:val="bullet"/>
      <w:lvlText w:val=""/>
      <w:lvlJc w:val="left"/>
      <w:pPr>
        <w:ind w:left="2520" w:hanging="420"/>
      </w:pPr>
      <w:rPr>
        <w:rFonts w:ascii="Wingdings" w:hAnsi="Wingdings" w:hint="default"/>
      </w:rPr>
    </w:lvl>
    <w:lvl w:ilvl="6" w:tplc="B9326BD4">
      <w:start w:val="1"/>
      <w:numFmt w:val="bullet"/>
      <w:lvlText w:val=""/>
      <w:lvlJc w:val="left"/>
      <w:pPr>
        <w:ind w:left="2940" w:hanging="420"/>
      </w:pPr>
      <w:rPr>
        <w:rFonts w:ascii="Symbol" w:hAnsi="Symbol" w:hint="default"/>
      </w:rPr>
    </w:lvl>
    <w:lvl w:ilvl="7" w:tplc="FEAE08A4">
      <w:start w:val="1"/>
      <w:numFmt w:val="bullet"/>
      <w:lvlText w:val="o"/>
      <w:lvlJc w:val="left"/>
      <w:pPr>
        <w:ind w:left="3360" w:hanging="420"/>
      </w:pPr>
      <w:rPr>
        <w:rFonts w:ascii="Courier New" w:hAnsi="Courier New" w:hint="default"/>
      </w:rPr>
    </w:lvl>
    <w:lvl w:ilvl="8" w:tplc="FC806B26">
      <w:start w:val="1"/>
      <w:numFmt w:val="bullet"/>
      <w:lvlText w:val="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8186938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NzE1NzICMg0MDZV0lIJTi4sz8/NACsxrAQ7aAa4sAAAA"/>
  </w:docVars>
  <w:rsids>
    <w:rsidRoot w:val="009E44A6"/>
    <w:rsid w:val="000014DC"/>
    <w:rsid w:val="0006003C"/>
    <w:rsid w:val="0006606A"/>
    <w:rsid w:val="00066677"/>
    <w:rsid w:val="00076E70"/>
    <w:rsid w:val="00082E33"/>
    <w:rsid w:val="00096997"/>
    <w:rsid w:val="000A0B2A"/>
    <w:rsid w:val="000B61B1"/>
    <w:rsid w:val="000C39AE"/>
    <w:rsid w:val="000D2C1D"/>
    <w:rsid w:val="000D6627"/>
    <w:rsid w:val="000E6556"/>
    <w:rsid w:val="000F78EF"/>
    <w:rsid w:val="00102CA7"/>
    <w:rsid w:val="001047C4"/>
    <w:rsid w:val="0013593D"/>
    <w:rsid w:val="0014341F"/>
    <w:rsid w:val="00147E1E"/>
    <w:rsid w:val="00176BAE"/>
    <w:rsid w:val="00180843"/>
    <w:rsid w:val="001828E7"/>
    <w:rsid w:val="0018346B"/>
    <w:rsid w:val="001D06BF"/>
    <w:rsid w:val="001D2686"/>
    <w:rsid w:val="001F20CD"/>
    <w:rsid w:val="001F3E29"/>
    <w:rsid w:val="00210489"/>
    <w:rsid w:val="002465DC"/>
    <w:rsid w:val="00253CA0"/>
    <w:rsid w:val="002A0FE2"/>
    <w:rsid w:val="002A5909"/>
    <w:rsid w:val="002A599E"/>
    <w:rsid w:val="002D21C0"/>
    <w:rsid w:val="002F28E8"/>
    <w:rsid w:val="003010A5"/>
    <w:rsid w:val="00304E9A"/>
    <w:rsid w:val="0031127B"/>
    <w:rsid w:val="00313AE8"/>
    <w:rsid w:val="00330072"/>
    <w:rsid w:val="0034403B"/>
    <w:rsid w:val="003516B2"/>
    <w:rsid w:val="00356DD8"/>
    <w:rsid w:val="00361F1B"/>
    <w:rsid w:val="0036273B"/>
    <w:rsid w:val="00365A1F"/>
    <w:rsid w:val="00385E6A"/>
    <w:rsid w:val="00393008"/>
    <w:rsid w:val="0039719D"/>
    <w:rsid w:val="003C78C5"/>
    <w:rsid w:val="00412025"/>
    <w:rsid w:val="0043693D"/>
    <w:rsid w:val="00444A6C"/>
    <w:rsid w:val="00447D98"/>
    <w:rsid w:val="004617E8"/>
    <w:rsid w:val="00467824"/>
    <w:rsid w:val="00470727"/>
    <w:rsid w:val="00471D61"/>
    <w:rsid w:val="00484031"/>
    <w:rsid w:val="004B17A5"/>
    <w:rsid w:val="004B2A85"/>
    <w:rsid w:val="004D5BE1"/>
    <w:rsid w:val="004E1E43"/>
    <w:rsid w:val="004E7794"/>
    <w:rsid w:val="004F4671"/>
    <w:rsid w:val="004F6428"/>
    <w:rsid w:val="00537059"/>
    <w:rsid w:val="00547DD4"/>
    <w:rsid w:val="0055533D"/>
    <w:rsid w:val="00562C65"/>
    <w:rsid w:val="005850C1"/>
    <w:rsid w:val="005B6B94"/>
    <w:rsid w:val="005C0715"/>
    <w:rsid w:val="005F41EF"/>
    <w:rsid w:val="0061449C"/>
    <w:rsid w:val="00643829"/>
    <w:rsid w:val="00650FF3"/>
    <w:rsid w:val="0065573B"/>
    <w:rsid w:val="006B3E46"/>
    <w:rsid w:val="006B6A23"/>
    <w:rsid w:val="006C27B9"/>
    <w:rsid w:val="006F3871"/>
    <w:rsid w:val="007020A7"/>
    <w:rsid w:val="0070242A"/>
    <w:rsid w:val="00703A6D"/>
    <w:rsid w:val="00705391"/>
    <w:rsid w:val="00723D8B"/>
    <w:rsid w:val="00735943"/>
    <w:rsid w:val="007447A7"/>
    <w:rsid w:val="00746FCE"/>
    <w:rsid w:val="00776C69"/>
    <w:rsid w:val="007864AB"/>
    <w:rsid w:val="007A7209"/>
    <w:rsid w:val="007B0C29"/>
    <w:rsid w:val="007B1F47"/>
    <w:rsid w:val="007B7D8A"/>
    <w:rsid w:val="00801173"/>
    <w:rsid w:val="00805246"/>
    <w:rsid w:val="00805E76"/>
    <w:rsid w:val="00836F4D"/>
    <w:rsid w:val="008456F2"/>
    <w:rsid w:val="00847269"/>
    <w:rsid w:val="00860570"/>
    <w:rsid w:val="008977A7"/>
    <w:rsid w:val="008A013F"/>
    <w:rsid w:val="008B000C"/>
    <w:rsid w:val="008F3A87"/>
    <w:rsid w:val="0090647F"/>
    <w:rsid w:val="00907D53"/>
    <w:rsid w:val="0091696D"/>
    <w:rsid w:val="00972306"/>
    <w:rsid w:val="009818EF"/>
    <w:rsid w:val="00984BA1"/>
    <w:rsid w:val="009B3B60"/>
    <w:rsid w:val="009B7F51"/>
    <w:rsid w:val="009C502E"/>
    <w:rsid w:val="009C5AAD"/>
    <w:rsid w:val="009E44A6"/>
    <w:rsid w:val="009F5BA8"/>
    <w:rsid w:val="00A020B7"/>
    <w:rsid w:val="00A06044"/>
    <w:rsid w:val="00A15AFE"/>
    <w:rsid w:val="00A22474"/>
    <w:rsid w:val="00A37FC6"/>
    <w:rsid w:val="00A4286D"/>
    <w:rsid w:val="00A54F0C"/>
    <w:rsid w:val="00A55C57"/>
    <w:rsid w:val="00A57E7F"/>
    <w:rsid w:val="00A65916"/>
    <w:rsid w:val="00A75132"/>
    <w:rsid w:val="00A766F5"/>
    <w:rsid w:val="00AC0E55"/>
    <w:rsid w:val="00AC1846"/>
    <w:rsid w:val="00AF2734"/>
    <w:rsid w:val="00B0164F"/>
    <w:rsid w:val="00B05009"/>
    <w:rsid w:val="00B2281A"/>
    <w:rsid w:val="00B4402E"/>
    <w:rsid w:val="00B84152"/>
    <w:rsid w:val="00B92740"/>
    <w:rsid w:val="00BA4C59"/>
    <w:rsid w:val="00BF2F03"/>
    <w:rsid w:val="00C30CFA"/>
    <w:rsid w:val="00C45EAD"/>
    <w:rsid w:val="00C60186"/>
    <w:rsid w:val="00C75D39"/>
    <w:rsid w:val="00C85C8B"/>
    <w:rsid w:val="00C860FD"/>
    <w:rsid w:val="00CB27B7"/>
    <w:rsid w:val="00CD707D"/>
    <w:rsid w:val="00CE7003"/>
    <w:rsid w:val="00CF5C39"/>
    <w:rsid w:val="00D14F5C"/>
    <w:rsid w:val="00D2434B"/>
    <w:rsid w:val="00D85D7B"/>
    <w:rsid w:val="00D9196D"/>
    <w:rsid w:val="00DC2B94"/>
    <w:rsid w:val="00DE32F8"/>
    <w:rsid w:val="00E00233"/>
    <w:rsid w:val="00E26840"/>
    <w:rsid w:val="00E649EF"/>
    <w:rsid w:val="00E82814"/>
    <w:rsid w:val="00EA09F5"/>
    <w:rsid w:val="00EB3F8B"/>
    <w:rsid w:val="00EC09E0"/>
    <w:rsid w:val="00EC41CF"/>
    <w:rsid w:val="00EE3DEC"/>
    <w:rsid w:val="00EE4787"/>
    <w:rsid w:val="00F07213"/>
    <w:rsid w:val="00F31EA8"/>
    <w:rsid w:val="00F40513"/>
    <w:rsid w:val="00F61C63"/>
    <w:rsid w:val="00F726B1"/>
    <w:rsid w:val="00FA3023"/>
    <w:rsid w:val="00FA458E"/>
    <w:rsid w:val="1CB95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354D0DB"/>
  <w15:chartTrackingRefBased/>
  <w15:docId w15:val="{D7775DA8-80C4-42F5-840C-63E410CFC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9196D"/>
    <w:pPr>
      <w:widowControl w:val="0"/>
      <w:jc w:val="both"/>
    </w:pPr>
  </w:style>
  <w:style w:type="paragraph" w:styleId="1">
    <w:name w:val="heading 1"/>
    <w:basedOn w:val="a"/>
    <w:link w:val="10"/>
    <w:uiPriority w:val="1"/>
    <w:qFormat/>
    <w:rsid w:val="002A0FE2"/>
    <w:pPr>
      <w:autoSpaceDE w:val="0"/>
      <w:autoSpaceDN w:val="0"/>
      <w:spacing w:before="102"/>
      <w:ind w:left="634"/>
      <w:jc w:val="left"/>
      <w:outlineLvl w:val="0"/>
    </w:pPr>
    <w:rPr>
      <w:rFonts w:ascii="Trebuchet MS" w:eastAsia="Trebuchet MS" w:hAnsi="Trebuchet MS" w:cs="Trebuchet MS"/>
      <w:b/>
      <w:bCs/>
      <w:kern w:val="0"/>
      <w:sz w:val="28"/>
      <w:szCs w:val="28"/>
      <w:lang w:eastAsia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D2686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B3B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F31EA8"/>
    <w:rPr>
      <w:color w:val="808080"/>
    </w:rPr>
  </w:style>
  <w:style w:type="character" w:customStyle="1" w:styleId="10">
    <w:name w:val="見出し 1 (文字)"/>
    <w:basedOn w:val="a0"/>
    <w:link w:val="1"/>
    <w:uiPriority w:val="1"/>
    <w:rsid w:val="002A0FE2"/>
    <w:rPr>
      <w:rFonts w:ascii="Trebuchet MS" w:eastAsia="Trebuchet MS" w:hAnsi="Trebuchet MS" w:cs="Trebuchet MS"/>
      <w:b/>
      <w:bCs/>
      <w:kern w:val="0"/>
      <w:sz w:val="28"/>
      <w:szCs w:val="28"/>
      <w:lang w:eastAsia="en-US"/>
    </w:rPr>
  </w:style>
  <w:style w:type="character" w:customStyle="1" w:styleId="20">
    <w:name w:val="見出し 2 (文字)"/>
    <w:basedOn w:val="a0"/>
    <w:link w:val="2"/>
    <w:uiPriority w:val="9"/>
    <w:semiHidden/>
    <w:rsid w:val="001D2686"/>
    <w:rPr>
      <w:rFonts w:asciiTheme="majorHAnsi" w:eastAsiaTheme="majorEastAsia" w:hAnsiTheme="majorHAnsi" w:cstheme="majorBidi"/>
    </w:rPr>
  </w:style>
  <w:style w:type="paragraph" w:styleId="a5">
    <w:name w:val="header"/>
    <w:basedOn w:val="a"/>
    <w:link w:val="a6"/>
    <w:uiPriority w:val="99"/>
    <w:unhideWhenUsed/>
    <w:rsid w:val="008977A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8977A7"/>
  </w:style>
  <w:style w:type="paragraph" w:styleId="a7">
    <w:name w:val="footer"/>
    <w:basedOn w:val="a"/>
    <w:link w:val="a8"/>
    <w:uiPriority w:val="99"/>
    <w:unhideWhenUsed/>
    <w:rsid w:val="008977A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8977A7"/>
  </w:style>
  <w:style w:type="character" w:styleId="a9">
    <w:name w:val="Hyperlink"/>
    <w:basedOn w:val="a0"/>
    <w:uiPriority w:val="99"/>
    <w:unhideWhenUsed/>
    <w:rsid w:val="00E82814"/>
    <w:rPr>
      <w:color w:val="0563C1" w:themeColor="hyperlink"/>
      <w:u w:val="single"/>
    </w:rPr>
  </w:style>
  <w:style w:type="character" w:customStyle="1" w:styleId="11">
    <w:name w:val="未解決のメンション1"/>
    <w:basedOn w:val="a0"/>
    <w:uiPriority w:val="99"/>
    <w:semiHidden/>
    <w:unhideWhenUsed/>
    <w:rsid w:val="00E82814"/>
    <w:rPr>
      <w:color w:val="808080"/>
      <w:shd w:val="clear" w:color="auto" w:fill="E6E6E6"/>
    </w:rPr>
  </w:style>
  <w:style w:type="character" w:styleId="aa">
    <w:name w:val="FollowedHyperlink"/>
    <w:basedOn w:val="a0"/>
    <w:uiPriority w:val="99"/>
    <w:semiHidden/>
    <w:unhideWhenUsed/>
    <w:rsid w:val="00E82814"/>
    <w:rPr>
      <w:color w:val="954F72" w:themeColor="followedHyperlink"/>
      <w:u w:val="single"/>
    </w:rPr>
  </w:style>
  <w:style w:type="paragraph" w:styleId="ab">
    <w:name w:val="List Paragraph"/>
    <w:basedOn w:val="a"/>
    <w:uiPriority w:val="34"/>
    <w:qFormat/>
    <w:pPr>
      <w:ind w:leftChars="400" w:left="840"/>
    </w:pPr>
  </w:style>
  <w:style w:type="paragraph" w:styleId="ac">
    <w:name w:val="Balloon Text"/>
    <w:basedOn w:val="a"/>
    <w:link w:val="ad"/>
    <w:uiPriority w:val="99"/>
    <w:semiHidden/>
    <w:unhideWhenUsed/>
    <w:rsid w:val="00E26840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E26840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Unresolved Mention"/>
    <w:basedOn w:val="a0"/>
    <w:uiPriority w:val="99"/>
    <w:semiHidden/>
    <w:unhideWhenUsed/>
    <w:rsid w:val="00FA30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560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me.gatech.edu/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hbe.gatech.edu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biosciences.gatech.edu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e.gatech.edu/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B1347C6-5229-48E9-BFC8-98B9BA17BCDF}"/>
      </w:docPartPr>
      <w:docPartBody>
        <w:p w:rsidR="007753E8" w:rsidRDefault="00F605CE">
          <w:r w:rsidRPr="00D456F4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D0C77B728F43471484051BB7215506B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8C4CAF5-4C82-49F1-B8A0-FE1CA6967995}"/>
      </w:docPartPr>
      <w:docPartBody>
        <w:p w:rsidR="007753E8" w:rsidRDefault="00F605CE" w:rsidP="00F605CE">
          <w:pPr>
            <w:pStyle w:val="D0C77B728F43471484051BB7215506B0"/>
          </w:pPr>
          <w:r w:rsidRPr="00D456F4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9CEBA76DC7674223B0133AB534C8A68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140D22F-F58F-4473-BB6F-9D454C43B173}"/>
      </w:docPartPr>
      <w:docPartBody>
        <w:p w:rsidR="00E210C7" w:rsidRDefault="006805C2" w:rsidP="006805C2">
          <w:pPr>
            <w:pStyle w:val="9CEBA76DC7674223B0133AB534C8A680"/>
          </w:pPr>
          <w:r w:rsidRPr="00D456F4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24461467C6114F1599391E14756B71F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A161DF4-2187-429D-8F93-2802AF50371D}"/>
      </w:docPartPr>
      <w:docPartBody>
        <w:p w:rsidR="00037A62" w:rsidRDefault="00CC76CA" w:rsidP="00CC76CA">
          <w:pPr>
            <w:pStyle w:val="24461467C6114F1599391E14756B71F8"/>
          </w:pPr>
          <w:r w:rsidRPr="00D456F4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6A7D22C347AE4C05AFF23B4D9FF2C03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B357ED9-53A4-414A-826A-7EDB30F205E7}"/>
      </w:docPartPr>
      <w:docPartBody>
        <w:p w:rsidR="00037A62" w:rsidRDefault="00CC76CA" w:rsidP="00CC76CA">
          <w:pPr>
            <w:pStyle w:val="6A7D22C347AE4C05AFF23B4D9FF2C030"/>
          </w:pPr>
          <w:r w:rsidRPr="00D456F4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71FEDDA6885043EE9AD4026C9F8784CB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764768D-F525-48F2-B688-D183178CAC0A}"/>
      </w:docPartPr>
      <w:docPartBody>
        <w:p w:rsidR="00037A62" w:rsidRDefault="00CC76CA" w:rsidP="00CC76CA">
          <w:pPr>
            <w:pStyle w:val="71FEDDA6885043EE9AD4026C9F8784CB"/>
          </w:pPr>
          <w:r w:rsidRPr="00D456F4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311F4E1FB1AA43AABCB9677D31660CD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9B279F0-5A25-41A6-B3D1-378A83590001}"/>
      </w:docPartPr>
      <w:docPartBody>
        <w:p w:rsidR="00037A62" w:rsidRDefault="00CC76CA" w:rsidP="00CC76CA">
          <w:pPr>
            <w:pStyle w:val="311F4E1FB1AA43AABCB9677D31660CD8"/>
          </w:pPr>
          <w:r w:rsidRPr="00D456F4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277B991F204C48AABD23C0F9DC54BD96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AFFDF2F6-A694-4773-B6B9-4AA6350B0197}"/>
      </w:docPartPr>
      <w:docPartBody>
        <w:p w:rsidR="00037A62" w:rsidRDefault="00CC76CA" w:rsidP="00CC76CA">
          <w:pPr>
            <w:pStyle w:val="277B991F204C48AABD23C0F9DC54BD96"/>
          </w:pPr>
          <w:r w:rsidRPr="00D456F4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6FC089B085924E838ED5E2BBB4283BDB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43A519A-49C7-44F8-8453-C2B870A1B14F}"/>
      </w:docPartPr>
      <w:docPartBody>
        <w:p w:rsidR="007618DB" w:rsidRDefault="00037A62" w:rsidP="00037A62">
          <w:pPr>
            <w:pStyle w:val="6FC089B085924E838ED5E2BBB4283BDB"/>
          </w:pPr>
          <w:r w:rsidRPr="00D456F4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B66AFA67591A4E2396BBF255B9D7038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61E661FF-7709-42A9-BF41-BD2AA4F9DA92}"/>
      </w:docPartPr>
      <w:docPartBody>
        <w:p w:rsidR="007618DB" w:rsidRDefault="00037A62" w:rsidP="00037A62">
          <w:pPr>
            <w:pStyle w:val="B66AFA67591A4E2396BBF255B9D7038D"/>
          </w:pPr>
          <w:r w:rsidRPr="00D456F4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75E87D5DD8BB48DC9792572790616C5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6B2E038F-C35D-40C0-899E-7B22F19EFFC2}"/>
      </w:docPartPr>
      <w:docPartBody>
        <w:p w:rsidR="00CE4517" w:rsidRDefault="001245E7" w:rsidP="001245E7">
          <w:pPr>
            <w:pStyle w:val="75E87D5DD8BB48DC9792572790616C53"/>
          </w:pPr>
          <w:r w:rsidRPr="00D456F4">
            <w:rPr>
              <w:rStyle w:val="a3"/>
            </w:rPr>
            <w:t>ここをクリックまたはタップしてテキストを入力してください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revisionView w:formatting="0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605CE"/>
    <w:rsid w:val="00037A62"/>
    <w:rsid w:val="000D2539"/>
    <w:rsid w:val="001245E7"/>
    <w:rsid w:val="00324158"/>
    <w:rsid w:val="0034403B"/>
    <w:rsid w:val="003C78C5"/>
    <w:rsid w:val="003E06F2"/>
    <w:rsid w:val="00434ED5"/>
    <w:rsid w:val="004B17A5"/>
    <w:rsid w:val="005B6B94"/>
    <w:rsid w:val="005C5347"/>
    <w:rsid w:val="005C57BF"/>
    <w:rsid w:val="0065436E"/>
    <w:rsid w:val="006805C2"/>
    <w:rsid w:val="00681490"/>
    <w:rsid w:val="006A67A3"/>
    <w:rsid w:val="006B34DE"/>
    <w:rsid w:val="006C54B6"/>
    <w:rsid w:val="00705F3D"/>
    <w:rsid w:val="007352C2"/>
    <w:rsid w:val="00740F8F"/>
    <w:rsid w:val="007618DB"/>
    <w:rsid w:val="007753E8"/>
    <w:rsid w:val="00776595"/>
    <w:rsid w:val="007C6208"/>
    <w:rsid w:val="007D2C17"/>
    <w:rsid w:val="00847269"/>
    <w:rsid w:val="008B000C"/>
    <w:rsid w:val="008F3A87"/>
    <w:rsid w:val="008F5ABC"/>
    <w:rsid w:val="009251B3"/>
    <w:rsid w:val="009635DC"/>
    <w:rsid w:val="009818EF"/>
    <w:rsid w:val="00BD3718"/>
    <w:rsid w:val="00C573CF"/>
    <w:rsid w:val="00CC76CA"/>
    <w:rsid w:val="00CE4517"/>
    <w:rsid w:val="00CF5C39"/>
    <w:rsid w:val="00D53F4A"/>
    <w:rsid w:val="00DC4650"/>
    <w:rsid w:val="00DE32F8"/>
    <w:rsid w:val="00E210C7"/>
    <w:rsid w:val="00F07213"/>
    <w:rsid w:val="00F53C51"/>
    <w:rsid w:val="00F605CE"/>
    <w:rsid w:val="00FA29CE"/>
    <w:rsid w:val="00FA6658"/>
    <w:rsid w:val="00FC61A9"/>
    <w:rsid w:val="00FF4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1245E7"/>
    <w:rPr>
      <w:color w:val="808080"/>
    </w:rPr>
  </w:style>
  <w:style w:type="paragraph" w:customStyle="1" w:styleId="D0C77B728F43471484051BB7215506B0">
    <w:name w:val="D0C77B728F43471484051BB7215506B0"/>
    <w:rsid w:val="00F605CE"/>
    <w:pPr>
      <w:widowControl w:val="0"/>
      <w:jc w:val="both"/>
    </w:pPr>
  </w:style>
  <w:style w:type="paragraph" w:customStyle="1" w:styleId="6FC089B085924E838ED5E2BBB4283BDB">
    <w:name w:val="6FC089B085924E838ED5E2BBB4283BDB"/>
    <w:rsid w:val="00037A62"/>
    <w:pPr>
      <w:widowControl w:val="0"/>
      <w:spacing w:after="160" w:line="259" w:lineRule="auto"/>
    </w:pPr>
    <w:rPr>
      <w:sz w:val="22"/>
      <w:szCs w:val="24"/>
      <w14:ligatures w14:val="standardContextual"/>
    </w:rPr>
  </w:style>
  <w:style w:type="paragraph" w:customStyle="1" w:styleId="9CEBA76DC7674223B0133AB534C8A680">
    <w:name w:val="9CEBA76DC7674223B0133AB534C8A680"/>
    <w:rsid w:val="006805C2"/>
    <w:pPr>
      <w:widowControl w:val="0"/>
      <w:jc w:val="both"/>
    </w:pPr>
  </w:style>
  <w:style w:type="paragraph" w:customStyle="1" w:styleId="24461467C6114F1599391E14756B71F8">
    <w:name w:val="24461467C6114F1599391E14756B71F8"/>
    <w:rsid w:val="00CC76CA"/>
    <w:pPr>
      <w:widowControl w:val="0"/>
      <w:spacing w:after="160" w:line="259" w:lineRule="auto"/>
    </w:pPr>
    <w:rPr>
      <w:sz w:val="22"/>
      <w:szCs w:val="24"/>
      <w14:ligatures w14:val="standardContextual"/>
    </w:rPr>
  </w:style>
  <w:style w:type="paragraph" w:customStyle="1" w:styleId="6A7D22C347AE4C05AFF23B4D9FF2C030">
    <w:name w:val="6A7D22C347AE4C05AFF23B4D9FF2C030"/>
    <w:rsid w:val="00CC76CA"/>
    <w:pPr>
      <w:widowControl w:val="0"/>
      <w:spacing w:after="160" w:line="259" w:lineRule="auto"/>
    </w:pPr>
    <w:rPr>
      <w:sz w:val="22"/>
      <w:szCs w:val="24"/>
      <w14:ligatures w14:val="standardContextual"/>
    </w:rPr>
  </w:style>
  <w:style w:type="paragraph" w:customStyle="1" w:styleId="71FEDDA6885043EE9AD4026C9F8784CB">
    <w:name w:val="71FEDDA6885043EE9AD4026C9F8784CB"/>
    <w:rsid w:val="00CC76CA"/>
    <w:pPr>
      <w:widowControl w:val="0"/>
      <w:spacing w:after="160" w:line="259" w:lineRule="auto"/>
    </w:pPr>
    <w:rPr>
      <w:sz w:val="22"/>
      <w:szCs w:val="24"/>
      <w14:ligatures w14:val="standardContextual"/>
    </w:rPr>
  </w:style>
  <w:style w:type="paragraph" w:customStyle="1" w:styleId="311F4E1FB1AA43AABCB9677D31660CD8">
    <w:name w:val="311F4E1FB1AA43AABCB9677D31660CD8"/>
    <w:rsid w:val="00CC76CA"/>
    <w:pPr>
      <w:widowControl w:val="0"/>
      <w:spacing w:after="160" w:line="259" w:lineRule="auto"/>
    </w:pPr>
    <w:rPr>
      <w:sz w:val="22"/>
      <w:szCs w:val="24"/>
      <w14:ligatures w14:val="standardContextual"/>
    </w:rPr>
  </w:style>
  <w:style w:type="paragraph" w:customStyle="1" w:styleId="277B991F204C48AABD23C0F9DC54BD96">
    <w:name w:val="277B991F204C48AABD23C0F9DC54BD96"/>
    <w:rsid w:val="00CC76CA"/>
    <w:pPr>
      <w:widowControl w:val="0"/>
      <w:spacing w:after="160" w:line="259" w:lineRule="auto"/>
    </w:pPr>
    <w:rPr>
      <w:sz w:val="22"/>
      <w:szCs w:val="24"/>
      <w14:ligatures w14:val="standardContextual"/>
    </w:rPr>
  </w:style>
  <w:style w:type="paragraph" w:customStyle="1" w:styleId="B66AFA67591A4E2396BBF255B9D7038D">
    <w:name w:val="B66AFA67591A4E2396BBF255B9D7038D"/>
    <w:rsid w:val="00037A62"/>
    <w:pPr>
      <w:widowControl w:val="0"/>
      <w:spacing w:after="160" w:line="259" w:lineRule="auto"/>
    </w:pPr>
    <w:rPr>
      <w:sz w:val="22"/>
      <w:szCs w:val="24"/>
      <w14:ligatures w14:val="standardContextual"/>
    </w:rPr>
  </w:style>
  <w:style w:type="paragraph" w:customStyle="1" w:styleId="75E87D5DD8BB48DC9792572790616C53">
    <w:name w:val="75E87D5DD8BB48DC9792572790616C53"/>
    <w:rsid w:val="001245E7"/>
    <w:pPr>
      <w:widowControl w:val="0"/>
    </w:pPr>
    <w:rPr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0AE9BA-7260-478B-80D6-BDE539A5C0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3</Pages>
  <Words>1471</Words>
  <Characters>3243</Characters>
  <Application>Microsoft Office Word</Application>
  <DocSecurity>0</DocSecurity>
  <Lines>91</Lines>
  <Paragraphs>6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川 研之</dc:creator>
  <cp:keywords/>
  <dc:description/>
  <cp:lastModifiedBy>小川研之</cp:lastModifiedBy>
  <cp:revision>15</cp:revision>
  <cp:lastPrinted>2018-12-04T06:21:00Z</cp:lastPrinted>
  <dcterms:created xsi:type="dcterms:W3CDTF">2024-11-13T02:16:00Z</dcterms:created>
  <dcterms:modified xsi:type="dcterms:W3CDTF">2025-10-29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1003a62f3cf541380af24a7577d0d0602d8aa8d5e301e1ad4370717fcb4cf0</vt:lpwstr>
  </property>
</Properties>
</file>